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B33A10" w14:textId="4F2A3496" w:rsidR="00F14FE3" w:rsidRPr="00F14FE3" w:rsidRDefault="00317C18" w:rsidP="00FC4056">
      <w:pPr>
        <w:tabs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color w:val="000000"/>
          <w:sz w:val="24"/>
          <w:lang w:val="en-US" w:eastAsia="ja-JP"/>
        </w:rPr>
      </w:pPr>
      <w:r w:rsidRPr="00F14FE3">
        <w:rPr>
          <w:rFonts w:ascii="Arial" w:eastAsia="Arial Unicode MS" w:hAnsi="Arial" w:cs="Arial"/>
          <w:b/>
          <w:bCs/>
          <w:color w:val="000000"/>
          <w:sz w:val="24"/>
          <w:lang w:val="en-US" w:eastAsia="ja-JP"/>
        </w:rPr>
        <w:t>3GP</w:t>
      </w:r>
      <w:r w:rsidR="00F14FE3" w:rsidRPr="00F14FE3">
        <w:rPr>
          <w:rFonts w:ascii="Arial" w:eastAsia="Arial Unicode MS" w:hAnsi="Arial" w:cs="Arial"/>
          <w:b/>
          <w:bCs/>
          <w:color w:val="000000"/>
          <w:sz w:val="24"/>
          <w:lang w:val="en-US" w:eastAsia="ja-JP"/>
        </w:rPr>
        <w:t>P TSG SA WG4#113-e</w:t>
      </w:r>
      <w:r w:rsidR="00FC4056" w:rsidRPr="00F14FE3">
        <w:rPr>
          <w:rFonts w:ascii="Arial" w:eastAsia="Arial Unicode MS" w:hAnsi="Arial" w:cs="Arial"/>
          <w:b/>
          <w:bCs/>
          <w:color w:val="000000"/>
          <w:sz w:val="24"/>
          <w:lang w:val="en-US" w:eastAsia="ja-JP"/>
        </w:rPr>
        <w:tab/>
      </w:r>
      <w:r w:rsidR="00F14FE3" w:rsidRPr="00F14FE3">
        <w:rPr>
          <w:rFonts w:ascii="Arial" w:hAnsi="Arial"/>
          <w:b/>
          <w:i/>
          <w:noProof/>
          <w:sz w:val="28"/>
          <w:lang w:val="de-DE"/>
        </w:rPr>
        <w:t>S4-210496</w:t>
      </w:r>
    </w:p>
    <w:p w14:paraId="265E61E8" w14:textId="100803BC" w:rsidR="00FC4056" w:rsidRPr="00944518" w:rsidRDefault="00F14FE3" w:rsidP="00FC4056">
      <w:pPr>
        <w:tabs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color w:val="000000"/>
          <w:sz w:val="24"/>
          <w:lang w:eastAsia="ja-JP"/>
        </w:rPr>
      </w:pPr>
      <w:r w:rsidRPr="00F14FE3">
        <w:rPr>
          <w:rFonts w:ascii="Arial" w:eastAsia="Arial Unicode MS" w:hAnsi="Arial" w:cs="Arial"/>
          <w:b/>
          <w:bCs/>
          <w:color w:val="000000"/>
          <w:sz w:val="24"/>
          <w:lang w:val="en-US" w:eastAsia="ja-JP"/>
        </w:rPr>
        <w:tab/>
      </w: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A revision of </w:t>
      </w:r>
      <w:r w:rsidR="00183B8E" w:rsidRPr="00183B8E">
        <w:rPr>
          <w:rFonts w:ascii="Arial" w:eastAsia="SimSun" w:hAnsi="Arial"/>
          <w:b/>
          <w:i/>
          <w:noProof/>
          <w:sz w:val="28"/>
        </w:rPr>
        <w:t>S4aI201157</w:t>
      </w:r>
    </w:p>
    <w:p w14:paraId="0DDED97A" w14:textId="781A84C8" w:rsidR="00FC4056" w:rsidRPr="00944518" w:rsidRDefault="00F14FE3" w:rsidP="00FC4056">
      <w:pPr>
        <w:pBdr>
          <w:bottom w:val="single" w:sz="4" w:space="1" w:color="auto"/>
        </w:pBdr>
        <w:tabs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color w:val="000000"/>
          <w:sz w:val="24"/>
          <w:lang w:eastAsia="ja-JP"/>
        </w:rPr>
      </w:pP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E-meeting, 6</w:t>
      </w:r>
      <w:r w:rsidRPr="00F14FE3">
        <w:rPr>
          <w:rFonts w:ascii="Arial" w:eastAsia="Arial Unicode MS" w:hAnsi="Arial" w:cs="Arial"/>
          <w:b/>
          <w:bCs/>
          <w:color w:val="000000"/>
          <w:sz w:val="24"/>
          <w:vertAlign w:val="superscript"/>
          <w:lang w:eastAsia="ja-JP"/>
        </w:rPr>
        <w:t>th</w:t>
      </w: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-14</w:t>
      </w:r>
      <w:r w:rsidRPr="00F14FE3">
        <w:rPr>
          <w:rFonts w:ascii="Arial" w:eastAsia="Arial Unicode MS" w:hAnsi="Arial" w:cs="Arial"/>
          <w:b/>
          <w:bCs/>
          <w:color w:val="000000"/>
          <w:sz w:val="24"/>
          <w:vertAlign w:val="superscript"/>
          <w:lang w:eastAsia="ja-JP"/>
        </w:rPr>
        <w:t>th</w:t>
      </w: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 April</w:t>
      </w:r>
      <w:r w:rsidR="00317C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, 2021</w:t>
      </w:r>
      <w:r w:rsidR="00FC4056" w:rsidRPr="00944518">
        <w:rPr>
          <w:rFonts w:ascii="Arial" w:eastAsia="Arial Unicode MS" w:hAnsi="Arial" w:cs="Arial"/>
          <w:b/>
          <w:bCs/>
          <w:color w:val="000000"/>
          <w:lang w:eastAsia="ja-JP"/>
        </w:rPr>
        <w:tab/>
      </w:r>
    </w:p>
    <w:p w14:paraId="7F3C4B84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4729F03A" w14:textId="01E581A4" w:rsidR="004E3939" w:rsidRPr="00FC4056" w:rsidRDefault="004E3939" w:rsidP="004E3939">
      <w:pPr>
        <w:spacing w:after="60"/>
        <w:ind w:left="1985" w:hanging="1985"/>
        <w:rPr>
          <w:rFonts w:ascii="Arial" w:hAnsi="Arial" w:cs="Arial"/>
          <w:bCs/>
          <w:sz w:val="22"/>
          <w:szCs w:val="22"/>
        </w:rPr>
      </w:pPr>
      <w:r w:rsidRPr="00B92B60">
        <w:rPr>
          <w:rFonts w:ascii="Arial" w:hAnsi="Arial" w:cs="Arial"/>
          <w:b/>
          <w:sz w:val="22"/>
          <w:szCs w:val="22"/>
        </w:rPr>
        <w:t>Title:</w:t>
      </w:r>
      <w:r w:rsidRPr="00B92B60">
        <w:rPr>
          <w:rFonts w:ascii="Arial" w:hAnsi="Arial" w:cs="Arial"/>
          <w:b/>
          <w:sz w:val="22"/>
          <w:szCs w:val="22"/>
        </w:rPr>
        <w:tab/>
      </w:r>
      <w:r w:rsidR="00FA0A0A" w:rsidRPr="00FA0A0A">
        <w:rPr>
          <w:rFonts w:ascii="Arial" w:hAnsi="Arial" w:cs="Arial"/>
          <w:b/>
          <w:sz w:val="22"/>
          <w:szCs w:val="22"/>
        </w:rPr>
        <w:t xml:space="preserve">LS </w:t>
      </w:r>
      <w:r w:rsidR="00183B8E">
        <w:rPr>
          <w:rFonts w:ascii="Arial" w:hAnsi="Arial" w:cs="Arial"/>
          <w:b/>
          <w:sz w:val="22"/>
          <w:szCs w:val="22"/>
        </w:rPr>
        <w:t xml:space="preserve">to SA2 </w:t>
      </w:r>
      <w:r w:rsidR="00FA0A0A" w:rsidRPr="00FA0A0A">
        <w:rPr>
          <w:rFonts w:ascii="Arial" w:hAnsi="Arial" w:cs="Arial"/>
          <w:b/>
          <w:sz w:val="22"/>
          <w:szCs w:val="22"/>
        </w:rPr>
        <w:t>on</w:t>
      </w:r>
      <w:r w:rsidR="00183B8E">
        <w:rPr>
          <w:rFonts w:ascii="Arial" w:hAnsi="Arial" w:cs="Arial"/>
          <w:b/>
          <w:sz w:val="22"/>
          <w:szCs w:val="22"/>
        </w:rPr>
        <w:t xml:space="preserve"> work split</w:t>
      </w:r>
      <w:ins w:id="0" w:author="Peng Tan" w:date="2021-04-08T22:02:00Z">
        <w:r w:rsidR="00D93C65">
          <w:rPr>
            <w:rFonts w:ascii="Arial" w:hAnsi="Arial" w:cs="Arial"/>
            <w:b/>
            <w:sz w:val="22"/>
            <w:szCs w:val="22"/>
          </w:rPr>
          <w:t xml:space="preserve"> for MBSF and MBSTF definition</w:t>
        </w:r>
      </w:ins>
      <w:del w:id="1" w:author="Peng Tan" w:date="2021-04-08T22:02:00Z">
        <w:r w:rsidR="00183B8E" w:rsidDel="00D93C65">
          <w:rPr>
            <w:rFonts w:ascii="Arial" w:hAnsi="Arial" w:cs="Arial"/>
            <w:b/>
            <w:sz w:val="22"/>
            <w:szCs w:val="22"/>
          </w:rPr>
          <w:delText xml:space="preserve"> and broadcast-multicast user s</w:delText>
        </w:r>
        <w:r w:rsidR="00F54E5A" w:rsidDel="00D93C65">
          <w:rPr>
            <w:rFonts w:ascii="Arial" w:hAnsi="Arial" w:cs="Arial"/>
            <w:b/>
            <w:sz w:val="22"/>
            <w:szCs w:val="22"/>
          </w:rPr>
          <w:delText>ervice for 5GS</w:delText>
        </w:r>
      </w:del>
    </w:p>
    <w:p w14:paraId="0BCD009D" w14:textId="029AB32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C241A">
        <w:rPr>
          <w:rFonts w:ascii="Arial" w:hAnsi="Arial" w:cs="Arial"/>
          <w:b/>
          <w:bCs/>
          <w:sz w:val="22"/>
          <w:szCs w:val="22"/>
        </w:rPr>
        <w:t>Rel-1</w:t>
      </w:r>
      <w:r w:rsidR="00FA0A0A">
        <w:rPr>
          <w:rFonts w:ascii="Arial" w:hAnsi="Arial" w:cs="Arial"/>
          <w:b/>
          <w:bCs/>
          <w:sz w:val="22"/>
          <w:szCs w:val="22"/>
        </w:rPr>
        <w:t>7</w:t>
      </w:r>
    </w:p>
    <w:bookmarkEnd w:id="2"/>
    <w:bookmarkEnd w:id="3"/>
    <w:bookmarkEnd w:id="4"/>
    <w:p w14:paraId="529D2B3A" w14:textId="54780853" w:rsidR="00B97703" w:rsidRPr="00B92B60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</w:t>
      </w:r>
      <w:r w:rsidRPr="00B92B60">
        <w:rPr>
          <w:rFonts w:ascii="Arial" w:hAnsi="Arial" w:cs="Arial"/>
          <w:b/>
          <w:sz w:val="22"/>
          <w:szCs w:val="22"/>
        </w:rPr>
        <w:t>m:</w:t>
      </w:r>
      <w:r w:rsidRPr="00B92B60">
        <w:rPr>
          <w:rFonts w:ascii="Arial" w:hAnsi="Arial" w:cs="Arial"/>
          <w:b/>
          <w:sz w:val="22"/>
          <w:szCs w:val="22"/>
        </w:rPr>
        <w:tab/>
      </w:r>
      <w:r w:rsidR="00183B8E">
        <w:rPr>
          <w:rFonts w:ascii="Arial" w:hAnsi="Arial" w:cs="Arial"/>
          <w:b/>
          <w:sz w:val="22"/>
          <w:szCs w:val="22"/>
        </w:rPr>
        <w:t>FS_5GMS_Multicast</w:t>
      </w:r>
    </w:p>
    <w:p w14:paraId="72901FA4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1E1AD309" w14:textId="6280C05C" w:rsidR="00B97703" w:rsidRPr="0024303F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  <w:rPrChange w:id="5" w:author="Peng Tan" w:date="2021-04-07T11:56:00Z">
            <w:rPr>
              <w:rFonts w:ascii="Arial" w:hAnsi="Arial" w:cs="Arial"/>
              <w:b/>
              <w:sz w:val="22"/>
              <w:szCs w:val="22"/>
            </w:rPr>
          </w:rPrChange>
        </w:rPr>
      </w:pPr>
      <w:r w:rsidRPr="0024303F">
        <w:rPr>
          <w:rFonts w:ascii="Arial" w:hAnsi="Arial" w:cs="Arial"/>
          <w:b/>
          <w:sz w:val="22"/>
          <w:szCs w:val="22"/>
          <w:lang w:val="fr-FR"/>
          <w:rPrChange w:id="6" w:author="Peng Tan" w:date="2021-04-07T11:56:00Z">
            <w:rPr>
              <w:rFonts w:ascii="Arial" w:hAnsi="Arial" w:cs="Arial"/>
              <w:b/>
              <w:sz w:val="22"/>
              <w:szCs w:val="22"/>
            </w:rPr>
          </w:rPrChange>
        </w:rPr>
        <w:t>Source:</w:t>
      </w:r>
      <w:r w:rsidRPr="0024303F">
        <w:rPr>
          <w:rFonts w:ascii="Arial" w:hAnsi="Arial" w:cs="Arial"/>
          <w:b/>
          <w:sz w:val="22"/>
          <w:szCs w:val="22"/>
          <w:lang w:val="fr-FR"/>
          <w:rPrChange w:id="7" w:author="Peng Tan" w:date="2021-04-07T11:56:00Z">
            <w:rPr>
              <w:rFonts w:ascii="Arial" w:hAnsi="Arial" w:cs="Arial"/>
              <w:b/>
              <w:sz w:val="22"/>
              <w:szCs w:val="22"/>
            </w:rPr>
          </w:rPrChange>
        </w:rPr>
        <w:tab/>
      </w:r>
      <w:r w:rsidR="00CB752D" w:rsidRPr="0024303F">
        <w:rPr>
          <w:rFonts w:ascii="Arial" w:hAnsi="Arial" w:cs="Arial"/>
          <w:b/>
          <w:bCs/>
          <w:sz w:val="22"/>
          <w:szCs w:val="22"/>
          <w:lang w:val="fr-FR"/>
          <w:rPrChange w:id="8" w:author="Peng Tan" w:date="2021-04-07T11:56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>SA</w:t>
      </w:r>
      <w:ins w:id="9" w:author="Peng Tan" w:date="2021-04-07T11:56:00Z">
        <w:r w:rsidR="0024303F" w:rsidRPr="0024303F">
          <w:rPr>
            <w:rFonts w:ascii="Arial" w:hAnsi="Arial" w:cs="Arial"/>
            <w:b/>
            <w:bCs/>
            <w:sz w:val="22"/>
            <w:szCs w:val="22"/>
            <w:lang w:val="fr-FR"/>
            <w:rPrChange w:id="10" w:author="Peng Tan" w:date="2021-04-07T11:56:00Z">
              <w:rPr>
                <w:rFonts w:ascii="Arial" w:hAnsi="Arial" w:cs="Arial"/>
                <w:b/>
                <w:bCs/>
                <w:sz w:val="22"/>
                <w:szCs w:val="22"/>
              </w:rPr>
            </w:rPrChange>
          </w:rPr>
          <w:t>4</w:t>
        </w:r>
      </w:ins>
      <w:r w:rsidR="00044994" w:rsidRPr="0024303F">
        <w:rPr>
          <w:rFonts w:ascii="Arial" w:hAnsi="Arial" w:cs="Arial"/>
          <w:b/>
          <w:bCs/>
          <w:sz w:val="22"/>
          <w:szCs w:val="22"/>
          <w:lang w:val="fr-FR"/>
          <w:rPrChange w:id="11" w:author="Peng Tan" w:date="2021-04-07T11:56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 xml:space="preserve"> </w:t>
      </w:r>
      <w:del w:id="12" w:author="Peng Tan" w:date="2021-04-07T11:55:00Z">
        <w:r w:rsidR="00044994" w:rsidRPr="0024303F" w:rsidDel="0024303F">
          <w:rPr>
            <w:rFonts w:ascii="Arial" w:hAnsi="Arial" w:cs="Arial"/>
            <w:b/>
            <w:bCs/>
            <w:sz w:val="22"/>
            <w:szCs w:val="22"/>
            <w:lang w:val="fr-FR"/>
            <w:rPrChange w:id="13" w:author="Peng Tan" w:date="2021-04-07T11:56:00Z">
              <w:rPr>
                <w:rFonts w:ascii="Arial" w:hAnsi="Arial" w:cs="Arial"/>
                <w:b/>
                <w:bCs/>
                <w:sz w:val="22"/>
                <w:szCs w:val="22"/>
              </w:rPr>
            </w:rPrChange>
          </w:rPr>
          <w:delText>WG</w:delText>
        </w:r>
        <w:r w:rsidR="00EB3173" w:rsidRPr="0024303F" w:rsidDel="0024303F">
          <w:rPr>
            <w:rFonts w:ascii="Arial" w:hAnsi="Arial" w:cs="Arial"/>
            <w:b/>
            <w:bCs/>
            <w:sz w:val="22"/>
            <w:szCs w:val="22"/>
            <w:lang w:val="fr-FR"/>
            <w:rPrChange w:id="14" w:author="Peng Tan" w:date="2021-04-07T11:56:00Z">
              <w:rPr>
                <w:rFonts w:ascii="Arial" w:hAnsi="Arial" w:cs="Arial"/>
                <w:b/>
                <w:bCs/>
                <w:sz w:val="22"/>
                <w:szCs w:val="22"/>
              </w:rPr>
            </w:rPrChange>
          </w:rPr>
          <w:delText>4</w:delText>
        </w:r>
      </w:del>
    </w:p>
    <w:p w14:paraId="061ECEE0" w14:textId="41779CE7" w:rsidR="00B97703" w:rsidRPr="0027767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  <w:rPrChange w:id="15" w:author="Peng Tan" w:date="2021-04-08T10:16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r w:rsidRPr="0027767B">
        <w:rPr>
          <w:rFonts w:ascii="Arial" w:hAnsi="Arial" w:cs="Arial"/>
          <w:b/>
          <w:sz w:val="22"/>
          <w:szCs w:val="22"/>
          <w:lang w:val="fr-FR"/>
          <w:rPrChange w:id="16" w:author="Peng Tan" w:date="2021-04-08T10:16:00Z">
            <w:rPr>
              <w:rFonts w:ascii="Arial" w:hAnsi="Arial" w:cs="Arial"/>
              <w:b/>
              <w:sz w:val="22"/>
              <w:szCs w:val="22"/>
            </w:rPr>
          </w:rPrChange>
        </w:rPr>
        <w:t>To:</w:t>
      </w:r>
      <w:r w:rsidRPr="0027767B">
        <w:rPr>
          <w:rFonts w:ascii="Arial" w:hAnsi="Arial" w:cs="Arial"/>
          <w:b/>
          <w:bCs/>
          <w:sz w:val="22"/>
          <w:szCs w:val="22"/>
          <w:lang w:val="fr-FR"/>
          <w:rPrChange w:id="17" w:author="Peng Tan" w:date="2021-04-08T10:16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</w:r>
      <w:r w:rsidR="00FA0A0A" w:rsidRPr="0027767B">
        <w:rPr>
          <w:rFonts w:ascii="Arial" w:hAnsi="Arial" w:cs="Arial"/>
          <w:b/>
          <w:sz w:val="22"/>
          <w:szCs w:val="22"/>
          <w:lang w:val="fr-FR"/>
          <w:rPrChange w:id="18" w:author="Peng Tan" w:date="2021-04-08T10:16:00Z">
            <w:rPr>
              <w:rFonts w:ascii="Arial" w:hAnsi="Arial" w:cs="Arial"/>
              <w:b/>
              <w:sz w:val="22"/>
              <w:szCs w:val="22"/>
            </w:rPr>
          </w:rPrChange>
        </w:rPr>
        <w:t>SA</w:t>
      </w:r>
      <w:ins w:id="19" w:author="Peng Tan" w:date="2021-04-07T11:56:00Z">
        <w:r w:rsidR="0024303F" w:rsidRPr="0027767B">
          <w:rPr>
            <w:rFonts w:ascii="Arial" w:hAnsi="Arial" w:cs="Arial"/>
            <w:b/>
            <w:sz w:val="22"/>
            <w:szCs w:val="22"/>
            <w:lang w:val="fr-FR"/>
            <w:rPrChange w:id="20" w:author="Peng Tan" w:date="2021-04-08T10:16:00Z">
              <w:rPr>
                <w:rFonts w:ascii="Arial" w:hAnsi="Arial" w:cs="Arial"/>
                <w:b/>
                <w:sz w:val="22"/>
                <w:szCs w:val="22"/>
              </w:rPr>
            </w:rPrChange>
          </w:rPr>
          <w:t>2</w:t>
        </w:r>
      </w:ins>
      <w:r w:rsidR="00044994" w:rsidRPr="0027767B">
        <w:rPr>
          <w:rFonts w:ascii="Arial" w:hAnsi="Arial" w:cs="Arial"/>
          <w:b/>
          <w:sz w:val="22"/>
          <w:szCs w:val="22"/>
          <w:lang w:val="fr-FR"/>
          <w:rPrChange w:id="21" w:author="Peng Tan" w:date="2021-04-08T10:16:00Z">
            <w:rPr>
              <w:rFonts w:ascii="Arial" w:hAnsi="Arial" w:cs="Arial"/>
              <w:b/>
              <w:sz w:val="22"/>
              <w:szCs w:val="22"/>
            </w:rPr>
          </w:rPrChange>
        </w:rPr>
        <w:t xml:space="preserve"> </w:t>
      </w:r>
      <w:del w:id="22" w:author="Peng Tan" w:date="2021-04-07T11:56:00Z">
        <w:r w:rsidR="00044994" w:rsidRPr="0027767B" w:rsidDel="0024303F">
          <w:rPr>
            <w:rFonts w:ascii="Arial" w:hAnsi="Arial" w:cs="Arial"/>
            <w:b/>
            <w:sz w:val="22"/>
            <w:szCs w:val="22"/>
            <w:lang w:val="fr-FR"/>
            <w:rPrChange w:id="23" w:author="Peng Tan" w:date="2021-04-08T10:16:00Z">
              <w:rPr>
                <w:rFonts w:ascii="Arial" w:hAnsi="Arial" w:cs="Arial"/>
                <w:b/>
                <w:sz w:val="22"/>
                <w:szCs w:val="22"/>
              </w:rPr>
            </w:rPrChange>
          </w:rPr>
          <w:delText>WG</w:delText>
        </w:r>
        <w:r w:rsidR="00EB3173" w:rsidRPr="0027767B" w:rsidDel="0024303F">
          <w:rPr>
            <w:rFonts w:ascii="Arial" w:hAnsi="Arial" w:cs="Arial"/>
            <w:b/>
            <w:sz w:val="22"/>
            <w:szCs w:val="22"/>
            <w:lang w:val="fr-FR"/>
            <w:rPrChange w:id="24" w:author="Peng Tan" w:date="2021-04-08T10:16:00Z">
              <w:rPr>
                <w:rFonts w:ascii="Arial" w:hAnsi="Arial" w:cs="Arial"/>
                <w:b/>
                <w:sz w:val="22"/>
                <w:szCs w:val="22"/>
              </w:rPr>
            </w:rPrChange>
          </w:rPr>
          <w:delText>2</w:delText>
        </w:r>
      </w:del>
    </w:p>
    <w:p w14:paraId="14B66D43" w14:textId="10409950" w:rsidR="00B97703" w:rsidRPr="004C4D5E" w:rsidRDefault="0024303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  <w:rPrChange w:id="25" w:author="Peng Tan" w:date="2021-04-08T01:49:00Z">
            <w:rPr>
              <w:rFonts w:ascii="Arial" w:hAnsi="Arial" w:cs="Arial"/>
              <w:bCs/>
            </w:rPr>
          </w:rPrChange>
        </w:rPr>
      </w:pPr>
      <w:ins w:id="26" w:author="Peng Tan" w:date="2021-04-07T11:57:00Z">
        <w:r w:rsidRPr="0027767B">
          <w:rPr>
            <w:rFonts w:ascii="Arial" w:hAnsi="Arial" w:cs="Arial"/>
            <w:b/>
            <w:sz w:val="22"/>
            <w:szCs w:val="22"/>
            <w:lang w:val="fr-FR"/>
            <w:rPrChange w:id="27" w:author="Peng Tan" w:date="2021-04-08T10:16:00Z">
              <w:rPr>
                <w:rFonts w:ascii="Arial" w:hAnsi="Arial" w:cs="Arial"/>
                <w:bCs/>
                <w:lang w:val="fr-FR"/>
              </w:rPr>
            </w:rPrChange>
          </w:rPr>
          <w:t>Cc :</w:t>
        </w:r>
        <w:r w:rsidRPr="0027767B">
          <w:rPr>
            <w:rFonts w:ascii="Arial" w:hAnsi="Arial" w:cs="Arial"/>
            <w:bCs/>
            <w:lang w:val="fr-FR"/>
          </w:rPr>
          <w:tab/>
        </w:r>
        <w:r w:rsidRPr="004C4D5E">
          <w:rPr>
            <w:rFonts w:ascii="Arial" w:hAnsi="Arial" w:cs="Arial"/>
            <w:b/>
            <w:bCs/>
            <w:sz w:val="22"/>
            <w:szCs w:val="22"/>
            <w:lang w:val="fr-FR"/>
            <w:rPrChange w:id="28" w:author="Peng Tan" w:date="2021-04-08T01:49:00Z">
              <w:rPr>
                <w:rFonts w:ascii="Arial" w:hAnsi="Arial" w:cs="Arial"/>
                <w:bCs/>
                <w:lang w:val="en-US"/>
              </w:rPr>
            </w:rPrChange>
          </w:rPr>
          <w:t>SA6, CT4</w:t>
        </w:r>
      </w:ins>
    </w:p>
    <w:p w14:paraId="358A5FBC" w14:textId="0147BC2B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18877236" w14:textId="46F1B9F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1F353CF6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8707DCF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6E97633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345A11C" w14:textId="78E7BE45" w:rsidR="00641204" w:rsidRDefault="00B97703" w:rsidP="00061333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Attachments:</w:t>
      </w:r>
      <w:ins w:id="29" w:author="Peng Tan" w:date="2021-04-08T22:03:00Z">
        <w:r w:rsidR="00D93C65">
          <w:rPr>
            <w:rFonts w:ascii="Arial" w:hAnsi="Arial" w:cs="Arial"/>
            <w:b/>
          </w:rPr>
          <w:tab/>
          <w:t>TR 26.802</w:t>
        </w:r>
      </w:ins>
      <w:r w:rsidR="00535BD8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2A19A51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54F0DE11" w14:textId="3E6CCCF9" w:rsidR="00317C18" w:rsidDel="00141B98" w:rsidRDefault="00317C18" w:rsidP="00141B98">
      <w:pPr>
        <w:rPr>
          <w:del w:id="30" w:author="Peng Tan" w:date="2021-04-08T01:41:00Z"/>
          <w:lang w:val="en-US"/>
        </w:rPr>
      </w:pPr>
      <w:r>
        <w:t>I</w:t>
      </w:r>
      <w:r>
        <w:rPr>
          <w:lang w:val="en-US"/>
        </w:rPr>
        <w:t xml:space="preserve">n TR 23.757 Annex </w:t>
      </w:r>
      <w:ins w:id="31" w:author="Peng Tan" w:date="2021-04-08T12:49:00Z">
        <w:r w:rsidR="00785838">
          <w:rPr>
            <w:lang w:val="en-US"/>
          </w:rPr>
          <w:t>A.</w:t>
        </w:r>
      </w:ins>
      <w:r>
        <w:rPr>
          <w:lang w:val="en-US"/>
        </w:rPr>
        <w:t>3</w:t>
      </w:r>
      <w:ins w:id="32" w:author="Peng Tan" w:date="2021-04-08T12:49:00Z">
        <w:r w:rsidR="00785838">
          <w:rPr>
            <w:lang w:val="en-US"/>
          </w:rPr>
          <w:t>.</w:t>
        </w:r>
      </w:ins>
      <w:ins w:id="33" w:author="Peng Tan" w:date="2021-04-08T20:50:00Z">
        <w:r w:rsidR="005432F9">
          <w:rPr>
            <w:lang w:val="en-US"/>
          </w:rPr>
          <w:t>3</w:t>
        </w:r>
      </w:ins>
      <w:r>
        <w:rPr>
          <w:lang w:val="en-US"/>
        </w:rPr>
        <w:t xml:space="preserve">, SA2 expects “MBSF functionality related to service is to be determined with SA4”. </w:t>
      </w:r>
      <w:del w:id="34" w:author="Peng Tan" w:date="2021-04-08T01:41:00Z">
        <w:r w:rsidDel="00141B98">
          <w:rPr>
            <w:lang w:val="en-US"/>
          </w:rPr>
          <w:delText xml:space="preserve">Specifically, </w:delText>
        </w:r>
      </w:del>
    </w:p>
    <w:p w14:paraId="37841681" w14:textId="2AC57C9E" w:rsidR="00317C18" w:rsidDel="00141B98" w:rsidRDefault="00317C18">
      <w:pPr>
        <w:rPr>
          <w:del w:id="35" w:author="Peng Tan" w:date="2021-04-08T01:41:00Z"/>
          <w:lang w:val="en-US"/>
        </w:rPr>
        <w:pPrChange w:id="36" w:author="Peng Tan" w:date="2021-04-08T01:41:00Z">
          <w:pPr>
            <w:numPr>
              <w:numId w:val="10"/>
            </w:numPr>
            <w:ind w:left="720" w:hanging="360"/>
          </w:pPr>
        </w:pPrChange>
      </w:pPr>
      <w:del w:id="37" w:author="Peng Tan" w:date="2021-04-08T01:41:00Z">
        <w:r w:rsidDel="00141B98">
          <w:rPr>
            <w:lang w:val="en-US"/>
          </w:rPr>
          <w:delText>Interacting with AF and MB-SMF for MBS session operations and transport (i.e. xMB-C and MB2-C reference points)</w:delText>
        </w:r>
      </w:del>
    </w:p>
    <w:p w14:paraId="61603505" w14:textId="46C35691" w:rsidR="00317C18" w:rsidDel="004C4D5E" w:rsidRDefault="00317C18">
      <w:pPr>
        <w:rPr>
          <w:del w:id="38" w:author="Peng Tan" w:date="2021-04-08T01:49:00Z"/>
          <w:lang w:val="en-US"/>
        </w:rPr>
        <w:pPrChange w:id="39" w:author="Peng Tan" w:date="2021-04-08T01:41:00Z">
          <w:pPr>
            <w:numPr>
              <w:numId w:val="10"/>
            </w:numPr>
            <w:ind w:left="720" w:hanging="360"/>
          </w:pPr>
        </w:pPrChange>
      </w:pPr>
      <w:del w:id="40" w:author="Peng Tan" w:date="2021-04-08T01:41:00Z">
        <w:r w:rsidDel="00141B98">
          <w:rPr>
            <w:lang w:val="en-US"/>
          </w:rPr>
          <w:delText>Selection of MB-SMF for MBS Session and interaction with MB-SMF for determination of MBS session transport parameters (i.e. Nx1 reference points)</w:delText>
        </w:r>
      </w:del>
    </w:p>
    <w:p w14:paraId="7F8AD49A" w14:textId="2496777A" w:rsidR="00317C18" w:rsidRPr="00317C18" w:rsidDel="00223AC0" w:rsidRDefault="00317C18" w:rsidP="00317C18">
      <w:pPr>
        <w:rPr>
          <w:del w:id="41" w:author="Peng Tan" w:date="2021-04-08T21:27:00Z"/>
          <w:lang w:val="en-US"/>
        </w:rPr>
      </w:pPr>
      <w:r>
        <w:rPr>
          <w:lang w:val="en-US"/>
        </w:rPr>
        <w:t>SA2 also expects M</w:t>
      </w:r>
      <w:r w:rsidRPr="00317C18">
        <w:rPr>
          <w:lang w:val="en-US"/>
        </w:rPr>
        <w:t>BSTF functionality related to MBS data handling (e.g. encoding) is to be determined with SA4</w:t>
      </w:r>
      <w:ins w:id="42" w:author="Peng Tan" w:date="2021-04-08T01:49:00Z">
        <w:r w:rsidR="004C4D5E">
          <w:rPr>
            <w:lang w:val="en-US"/>
          </w:rPr>
          <w:t>.</w:t>
        </w:r>
      </w:ins>
      <w:del w:id="43" w:author="Peng Tan" w:date="2021-04-08T01:41:00Z">
        <w:r w:rsidRPr="00317C18" w:rsidDel="00141B98">
          <w:rPr>
            <w:lang w:val="en-US"/>
          </w:rPr>
          <w:delText>. In TS 23.247, MBSTF performs generic packet transport functionalities available to any IP multicast enabled application such as framing, multiple flows, packet FEC (encoding). It also performs</w:delText>
        </w:r>
        <w:r w:rsidDel="00141B98">
          <w:rPr>
            <w:lang w:val="en-US"/>
          </w:rPr>
          <w:delText xml:space="preserve"> multicast/broadcast delivery o</w:delText>
        </w:r>
        <w:r w:rsidRPr="00317C18" w:rsidDel="00141B98">
          <w:rPr>
            <w:lang w:val="en-US"/>
          </w:rPr>
          <w:delText>f</w:delText>
        </w:r>
        <w:r w:rsidDel="00141B98">
          <w:rPr>
            <w:lang w:val="en-US"/>
          </w:rPr>
          <w:delText xml:space="preserve"> </w:delText>
        </w:r>
        <w:r w:rsidRPr="00317C18" w:rsidDel="00141B98">
          <w:rPr>
            <w:lang w:val="en-US"/>
          </w:rPr>
          <w:delText>input files as objects or object flows. If needed, MBSTF provides media anchor for MBS data traffic and sourcing of IP Multicast.</w:delText>
        </w:r>
      </w:del>
      <w:ins w:id="44" w:author="Peng Tan" w:date="2021-04-08T21:27:00Z">
        <w:r w:rsidR="00223AC0">
          <w:rPr>
            <w:lang w:val="en-US"/>
          </w:rPr>
          <w:t xml:space="preserve"> </w:t>
        </w:r>
      </w:ins>
    </w:p>
    <w:p w14:paraId="2DA2E598" w14:textId="033E249E" w:rsidR="004C4D5E" w:rsidRPr="007F6C79" w:rsidRDefault="00403A50" w:rsidP="00223AC0">
      <w:pPr>
        <w:rPr>
          <w:ins w:id="45" w:author="Peng Tan" w:date="2021-04-08T01:48:00Z"/>
          <w:lang w:val="en-US"/>
          <w:rPrChange w:id="46" w:author="Peng Tan" w:date="2021-04-08T01:50:00Z">
            <w:rPr>
              <w:ins w:id="47" w:author="Peng Tan" w:date="2021-04-08T01:48:00Z"/>
            </w:rPr>
          </w:rPrChange>
        </w:rPr>
        <w:pPrChange w:id="48" w:author="Peng Tan" w:date="2021-04-08T21:27:00Z">
          <w:pPr>
            <w:pStyle w:val="B1"/>
            <w:ind w:left="0" w:firstLine="0"/>
          </w:pPr>
        </w:pPrChange>
      </w:pPr>
      <w:ins w:id="49" w:author="panqi (E)" w:date="2021-04-08T16:25:00Z">
        <w:del w:id="50" w:author="Peng Tan" w:date="2021-04-08T21:27:00Z">
          <w:r w:rsidDel="00223AC0">
            <w:rPr>
              <w:lang w:val="en-US"/>
            </w:rPr>
            <w:delText>2</w:delText>
          </w:r>
        </w:del>
      </w:ins>
      <w:ins w:id="51" w:author="Peng Tan" w:date="2021-04-08T01:48:00Z">
        <w:r w:rsidR="004C4D5E">
          <w:t xml:space="preserve">SA4 is studying </w:t>
        </w:r>
      </w:ins>
      <w:ins w:id="52" w:author="Peng Tan" w:date="2021-04-08T21:02:00Z">
        <w:r w:rsidR="001757F7">
          <w:t xml:space="preserve">MBSF functionality related to service, and MBSTF functionality related to MBS data handling </w:t>
        </w:r>
      </w:ins>
      <w:ins w:id="53" w:author="Peng Tan" w:date="2021-04-08T21:03:00Z">
        <w:r w:rsidR="001757F7">
          <w:t>to su</w:t>
        </w:r>
      </w:ins>
      <w:ins w:id="54" w:author="Peng Tan" w:date="2021-04-08T21:04:00Z">
        <w:r w:rsidR="001757F7">
          <w:t xml:space="preserve">pport 5MBS User Services. </w:t>
        </w:r>
      </w:ins>
      <w:ins w:id="55" w:author="Peng Tan" w:date="2021-04-08T01:48:00Z">
        <w:r w:rsidR="004C4D5E">
          <w:t>Initial a</w:t>
        </w:r>
        <w:r w:rsidR="005432F9">
          <w:t xml:space="preserve">nalysis can be found in </w:t>
        </w:r>
      </w:ins>
      <w:ins w:id="56" w:author="Peng Tan" w:date="2021-04-08T20:53:00Z">
        <w:r w:rsidR="005432F9">
          <w:t>C</w:t>
        </w:r>
      </w:ins>
      <w:ins w:id="57" w:author="Peng Tan" w:date="2021-04-08T01:48:00Z">
        <w:r w:rsidR="00153630">
          <w:t>lause 7.</w:t>
        </w:r>
      </w:ins>
      <w:ins w:id="58" w:author="Peng Tan" w:date="2021-04-08T12:30:00Z">
        <w:r w:rsidR="00153630">
          <w:t>3</w:t>
        </w:r>
      </w:ins>
      <w:ins w:id="59" w:author="Peng Tan" w:date="2021-04-08T01:48:00Z">
        <w:r w:rsidR="00153630">
          <w:t xml:space="preserve"> of TR 26.802 v1.</w:t>
        </w:r>
      </w:ins>
      <w:ins w:id="60" w:author="Peng Tan" w:date="2021-04-08T12:30:00Z">
        <w:r w:rsidR="00153630">
          <w:t>2</w:t>
        </w:r>
      </w:ins>
      <w:ins w:id="61" w:author="Peng Tan" w:date="2021-04-08T01:48:00Z">
        <w:r w:rsidR="00153630">
          <w:t>.</w:t>
        </w:r>
      </w:ins>
      <w:ins w:id="62" w:author="Peng Tan" w:date="2021-04-08T12:30:00Z">
        <w:r w:rsidR="00153630">
          <w:t>0</w:t>
        </w:r>
      </w:ins>
      <w:ins w:id="63" w:author="Peng Tan" w:date="2021-04-08T01:48:00Z">
        <w:r w:rsidR="004C4D5E">
          <w:t xml:space="preserve">. </w:t>
        </w:r>
      </w:ins>
    </w:p>
    <w:p w14:paraId="4C877741" w14:textId="5B67AA27" w:rsidR="0016515A" w:rsidRDefault="004C4D5E" w:rsidP="00317C18">
      <w:pPr>
        <w:pStyle w:val="B1"/>
        <w:ind w:left="0" w:firstLine="0"/>
        <w:rPr>
          <w:ins w:id="64" w:author="Peng Tan" w:date="2021-03-31T16:45:00Z"/>
          <w:lang w:val="en-US"/>
        </w:rPr>
      </w:pPr>
      <w:ins w:id="65" w:author="Peng Tan" w:date="2021-04-08T01:49:00Z">
        <w:r>
          <w:rPr>
            <w:lang w:val="en-US"/>
          </w:rPr>
          <w:t xml:space="preserve">Furthermore, </w:t>
        </w:r>
      </w:ins>
      <w:ins w:id="66" w:author="Peng Tan" w:date="2021-04-08T01:50:00Z">
        <w:r w:rsidR="007F6C79">
          <w:rPr>
            <w:lang w:val="en-US"/>
          </w:rPr>
          <w:t xml:space="preserve">as </w:t>
        </w:r>
      </w:ins>
      <w:del w:id="67" w:author="Peng Tan" w:date="2021-04-08T01:49:00Z">
        <w:r w:rsidR="00317C18" w:rsidDel="004C4D5E">
          <w:rPr>
            <w:lang w:val="en-US"/>
          </w:rPr>
          <w:delText xml:space="preserve">As </w:delText>
        </w:r>
      </w:del>
      <w:r w:rsidR="00317C18">
        <w:rPr>
          <w:lang w:val="en-US"/>
        </w:rPr>
        <w:t xml:space="preserve">SA4 has </w:t>
      </w:r>
      <w:del w:id="68" w:author="Peng Tan" w:date="2021-04-08T01:50:00Z">
        <w:r w:rsidR="00317C18" w:rsidDel="007F6C79">
          <w:rPr>
            <w:lang w:val="en-US"/>
          </w:rPr>
          <w:delText xml:space="preserve">further </w:delText>
        </w:r>
      </w:del>
      <w:r w:rsidR="00317C18">
        <w:rPr>
          <w:lang w:val="en-US"/>
        </w:rPr>
        <w:t>progressed the TR 26.802,</w:t>
      </w:r>
      <w:ins w:id="69" w:author="Peng Tan" w:date="2021-04-08T01:50:00Z">
        <w:r w:rsidR="007F6C79">
          <w:rPr>
            <w:lang w:val="en-US"/>
          </w:rPr>
          <w:t xml:space="preserve"> the following </w:t>
        </w:r>
      </w:ins>
      <w:ins w:id="70" w:author="Peng Tan" w:date="2021-04-08T01:51:00Z">
        <w:r w:rsidR="007F6C79">
          <w:rPr>
            <w:lang w:val="en-US"/>
          </w:rPr>
          <w:t>preliminary</w:t>
        </w:r>
      </w:ins>
      <w:ins w:id="71" w:author="Peng Tan" w:date="2021-04-08T01:50:00Z">
        <w:r w:rsidR="007F6C79">
          <w:rPr>
            <w:lang w:val="en-US"/>
          </w:rPr>
          <w:t xml:space="preserve"> conclusio</w:t>
        </w:r>
      </w:ins>
      <w:ins w:id="72" w:author="Peng Tan" w:date="2021-04-08T01:51:00Z">
        <w:r w:rsidR="00A10116">
          <w:rPr>
            <w:lang w:val="en-US"/>
          </w:rPr>
          <w:t xml:space="preserve">ns </w:t>
        </w:r>
      </w:ins>
      <w:ins w:id="73" w:author="Peng Tan" w:date="2021-04-08T21:37:00Z">
        <w:r w:rsidR="00A10116">
          <w:rPr>
            <w:lang w:val="en-US"/>
          </w:rPr>
          <w:t>have been</w:t>
        </w:r>
      </w:ins>
      <w:ins w:id="74" w:author="Peng Tan" w:date="2021-04-08T01:51:00Z">
        <w:r w:rsidR="007F6C79">
          <w:rPr>
            <w:lang w:val="en-US"/>
          </w:rPr>
          <w:t xml:space="preserve"> drawn to define </w:t>
        </w:r>
      </w:ins>
      <w:del w:id="75" w:author="Peng Tan" w:date="2021-04-08T01:50:00Z">
        <w:r w:rsidR="00317C18" w:rsidDel="007F6C79">
          <w:rPr>
            <w:lang w:val="en-US"/>
          </w:rPr>
          <w:delText xml:space="preserve"> SA4 has </w:delText>
        </w:r>
      </w:del>
      <w:del w:id="76" w:author="Peng Tan" w:date="2021-04-08T01:51:00Z">
        <w:r w:rsidR="00317C18" w:rsidDel="007F6C79">
          <w:rPr>
            <w:lang w:val="en-US"/>
          </w:rPr>
          <w:delText xml:space="preserve">identified </w:delText>
        </w:r>
      </w:del>
      <w:r w:rsidR="00317C18">
        <w:rPr>
          <w:lang w:val="en-US"/>
        </w:rPr>
        <w:t xml:space="preserve">potential standardization areas in </w:t>
      </w:r>
      <w:r w:rsidR="005E76F3">
        <w:rPr>
          <w:lang w:val="en-US"/>
        </w:rPr>
        <w:t>Clause 6.2</w:t>
      </w:r>
      <w:ins w:id="77" w:author="Peng Tan" w:date="2021-04-08T01:52:00Z">
        <w:r w:rsidR="007F6C79">
          <w:rPr>
            <w:lang w:val="en-US"/>
          </w:rPr>
          <w:t xml:space="preserve"> of TR 26.802</w:t>
        </w:r>
      </w:ins>
      <w:ins w:id="78" w:author="Peng Tan" w:date="2021-03-31T16:45:00Z">
        <w:r w:rsidR="0016515A">
          <w:rPr>
            <w:lang w:val="en-US"/>
          </w:rPr>
          <w:t>,</w:t>
        </w:r>
      </w:ins>
      <w:ins w:id="79" w:author="Peng Tan" w:date="2021-04-08T01:52:00Z">
        <w:r w:rsidR="007F6C79">
          <w:rPr>
            <w:lang w:val="en-US"/>
          </w:rPr>
          <w:t xml:space="preserve"> specifically,</w:t>
        </w:r>
      </w:ins>
    </w:p>
    <w:p w14:paraId="1E9C66A6" w14:textId="58DF6ED6" w:rsidR="0016515A" w:rsidRDefault="00223AC0" w:rsidP="0016515A">
      <w:pPr>
        <w:pStyle w:val="B1"/>
        <w:numPr>
          <w:ilvl w:val="0"/>
          <w:numId w:val="11"/>
        </w:numPr>
        <w:overflowPunct/>
        <w:autoSpaceDE/>
        <w:autoSpaceDN/>
        <w:adjustRightInd/>
        <w:textAlignment w:val="auto"/>
        <w:rPr>
          <w:ins w:id="80" w:author="Peng Tan" w:date="2021-03-31T16:45:00Z"/>
          <w:lang w:val="en-US" w:eastAsia="zh-CN"/>
        </w:rPr>
      </w:pPr>
      <w:ins w:id="81" w:author="Peng Tan" w:date="2021-03-31T16:45:00Z">
        <w:r>
          <w:t>Create d</w:t>
        </w:r>
      </w:ins>
      <w:ins w:id="82" w:author="Peng Tan" w:date="2021-04-08T21:30:00Z">
        <w:r>
          <w:t xml:space="preserve">elivery functions to </w:t>
        </w:r>
      </w:ins>
      <w:ins w:id="83" w:author="Peng Tan" w:date="2021-04-08T21:31:00Z">
        <w:r w:rsidR="00A10116">
          <w:t xml:space="preserve">support </w:t>
        </w:r>
      </w:ins>
      <w:ins w:id="84" w:author="Peng Tan" w:date="2021-03-31T16:45:00Z">
        <w:r w:rsidR="00A10116">
          <w:t xml:space="preserve">5MBS User Service </w:t>
        </w:r>
      </w:ins>
      <w:ins w:id="85" w:author="Peng Tan" w:date="2021-04-08T21:32:00Z">
        <w:r w:rsidR="00A10116">
          <w:t>to use 5MBS capabilities. Currently, two delivery methods, object delivery method and transparent delivery method</w:t>
        </w:r>
      </w:ins>
      <w:ins w:id="86" w:author="Peng Tan" w:date="2021-04-08T21:33:00Z">
        <w:r w:rsidR="00A10116">
          <w:t xml:space="preserve"> are being studied in Clause 7.3 </w:t>
        </w:r>
      </w:ins>
    </w:p>
    <w:p w14:paraId="1C605CE0" w14:textId="77777777" w:rsidR="00705907" w:rsidRPr="00705907" w:rsidRDefault="00A10116" w:rsidP="00705907">
      <w:pPr>
        <w:pStyle w:val="B1"/>
        <w:numPr>
          <w:ilvl w:val="0"/>
          <w:numId w:val="11"/>
        </w:numPr>
        <w:overflowPunct/>
        <w:autoSpaceDE/>
        <w:autoSpaceDN/>
        <w:adjustRightInd/>
        <w:textAlignment w:val="auto"/>
        <w:rPr>
          <w:ins w:id="87" w:author="Peng Tan" w:date="2021-04-08T21:51:00Z"/>
          <w:lang w:val="en-US" w:eastAsia="zh-CN"/>
          <w:rPrChange w:id="88" w:author="Peng Tan" w:date="2021-04-08T21:51:00Z">
            <w:rPr>
              <w:ins w:id="89" w:author="Peng Tan" w:date="2021-04-08T21:51:00Z"/>
            </w:rPr>
          </w:rPrChange>
        </w:rPr>
        <w:pPrChange w:id="90" w:author="Peng Tan" w:date="2021-04-08T21:51:00Z">
          <w:pPr>
            <w:ind w:left="284"/>
          </w:pPr>
        </w:pPrChange>
      </w:pPr>
      <w:ins w:id="91" w:author="Peng Tan" w:date="2021-04-08T21:33:00Z">
        <w:r>
          <w:t xml:space="preserve">5G </w:t>
        </w:r>
      </w:ins>
      <w:ins w:id="92" w:author="Peng Tan" w:date="2021-04-08T21:35:00Z">
        <w:r>
          <w:t xml:space="preserve">Multicast </w:t>
        </w:r>
      </w:ins>
      <w:ins w:id="93" w:author="Peng Tan" w:date="2021-04-08T21:33:00Z">
        <w:r>
          <w:t>Media Streaming is one scenario of 5MBS User Service</w:t>
        </w:r>
      </w:ins>
    </w:p>
    <w:p w14:paraId="2850436F" w14:textId="3ABF9998" w:rsidR="00705907" w:rsidRPr="00705907" w:rsidRDefault="00705907" w:rsidP="00705907">
      <w:pPr>
        <w:pStyle w:val="B1"/>
        <w:numPr>
          <w:ilvl w:val="0"/>
          <w:numId w:val="11"/>
        </w:numPr>
        <w:overflowPunct/>
        <w:autoSpaceDE/>
        <w:autoSpaceDN/>
        <w:adjustRightInd/>
        <w:textAlignment w:val="auto"/>
        <w:rPr>
          <w:ins w:id="94" w:author="Peng Tan" w:date="2021-04-08T21:51:00Z"/>
          <w:lang w:val="en-US" w:eastAsia="zh-CN"/>
          <w:rPrChange w:id="95" w:author="Peng Tan" w:date="2021-04-08T21:51:00Z">
            <w:rPr>
              <w:ins w:id="96" w:author="Peng Tan" w:date="2021-04-08T21:51:00Z"/>
              <w:color w:val="FF0000"/>
              <w:lang w:val="en-US"/>
            </w:rPr>
          </w:rPrChange>
        </w:rPr>
        <w:pPrChange w:id="97" w:author="Peng Tan" w:date="2021-04-08T21:51:00Z">
          <w:pPr>
            <w:ind w:left="284"/>
          </w:pPr>
        </w:pPrChange>
      </w:pPr>
      <w:ins w:id="98" w:author="Peng Tan" w:date="2021-03-31T16:45:00Z">
        <w:r>
          <w:t xml:space="preserve">Define </w:t>
        </w:r>
      </w:ins>
      <w:ins w:id="99" w:author="Peng Tan" w:date="2021-04-08T21:48:00Z">
        <w:r>
          <w:t>Nmbsf or Nx4 (based on xMB-C) and Nmbstf or Nx5 (based on xMB-U)</w:t>
        </w:r>
      </w:ins>
      <w:ins w:id="100" w:author="Peng Tan" w:date="2021-04-08T21:50:00Z">
        <w:r>
          <w:t xml:space="preserve">. </w:t>
        </w:r>
      </w:ins>
      <w:ins w:id="101" w:author="Peng Tan" w:date="2021-04-08T21:51:00Z">
        <w:r w:rsidRPr="00705907">
          <w:rPr>
            <w:rPrChange w:id="102" w:author="Peng Tan" w:date="2021-04-08T21:51:00Z">
              <w:rPr>
                <w:color w:val="FF0000"/>
                <w:lang w:val="en-US"/>
              </w:rPr>
            </w:rPrChange>
          </w:rPr>
          <w:t xml:space="preserve">It is assumed that </w:t>
        </w:r>
        <w:r>
          <w:rPr>
            <w:rPrChange w:id="103" w:author="Peng Tan" w:date="2021-04-08T21:51:00Z">
              <w:rPr/>
            </w:rPrChange>
          </w:rPr>
          <w:t xml:space="preserve">MB2 </w:t>
        </w:r>
        <w:r w:rsidRPr="00705907">
          <w:rPr>
            <w:rPrChange w:id="104" w:author="Peng Tan" w:date="2021-04-08T21:51:00Z">
              <w:rPr>
                <w:color w:val="FF0000"/>
                <w:lang w:val="en-US"/>
              </w:rPr>
            </w:rPrChange>
          </w:rPr>
          <w:t>interface will be supported in Release 17 “as is”</w:t>
        </w:r>
      </w:ins>
    </w:p>
    <w:p w14:paraId="5D4233E1" w14:textId="648FA0E3" w:rsidR="0016515A" w:rsidRDefault="0016515A" w:rsidP="0016515A">
      <w:pPr>
        <w:pStyle w:val="B1"/>
        <w:numPr>
          <w:ilvl w:val="0"/>
          <w:numId w:val="11"/>
        </w:numPr>
        <w:overflowPunct/>
        <w:autoSpaceDE/>
        <w:autoSpaceDN/>
        <w:adjustRightInd/>
        <w:textAlignment w:val="auto"/>
        <w:rPr>
          <w:ins w:id="105" w:author="Peng Tan" w:date="2021-03-31T16:45:00Z"/>
          <w:lang w:eastAsia="zh-CN"/>
        </w:rPr>
      </w:pPr>
      <w:ins w:id="106" w:author="Peng Tan" w:date="2021-03-31T16:45:00Z">
        <w:r>
          <w:t>Expect to have</w:t>
        </w:r>
        <w:r w:rsidR="00A10116">
          <w:t xml:space="preserve"> a new spec TS 26.502 to doc</w:t>
        </w:r>
      </w:ins>
      <w:ins w:id="107" w:author="Peng Tan" w:date="2021-04-08T21:35:00Z">
        <w:r w:rsidR="00A10116">
          <w:t>ument the</w:t>
        </w:r>
      </w:ins>
      <w:ins w:id="108" w:author="Peng Tan" w:date="2021-04-08T21:52:00Z">
        <w:r w:rsidR="007B2A6C">
          <w:t xml:space="preserve">se </w:t>
        </w:r>
      </w:ins>
      <w:ins w:id="109" w:author="Peng Tan" w:date="2021-04-08T22:04:00Z">
        <w:r w:rsidR="00D93C65">
          <w:t xml:space="preserve">potential </w:t>
        </w:r>
      </w:ins>
      <w:ins w:id="110" w:author="Peng Tan" w:date="2021-04-08T21:52:00Z">
        <w:r w:rsidR="007B2A6C">
          <w:t>standardization areas</w:t>
        </w:r>
      </w:ins>
      <w:ins w:id="111" w:author="Peng Tan" w:date="2021-04-08T21:35:00Z">
        <w:r w:rsidR="00A10116">
          <w:t xml:space="preserve"> </w:t>
        </w:r>
      </w:ins>
      <w:ins w:id="112" w:author="Peng Tan" w:date="2021-03-31T16:45:00Z">
        <w:r w:rsidR="00A10116">
          <w:t xml:space="preserve"> </w:t>
        </w:r>
      </w:ins>
    </w:p>
    <w:p w14:paraId="777FBFC4" w14:textId="77777777" w:rsidR="00D93C65" w:rsidRDefault="00D93C65" w:rsidP="00D93C65">
      <w:pPr>
        <w:pStyle w:val="B1"/>
        <w:ind w:left="0" w:firstLine="0"/>
        <w:rPr>
          <w:ins w:id="113" w:author="Peng Tan" w:date="2021-04-08T22:03:00Z"/>
          <w:lang w:val="en-US"/>
        </w:rPr>
        <w:pPrChange w:id="114" w:author="Peng Tan" w:date="2021-04-08T22:04:00Z">
          <w:pPr>
            <w:pStyle w:val="B1"/>
            <w:numPr>
              <w:numId w:val="11"/>
            </w:numPr>
            <w:ind w:left="644" w:hanging="360"/>
          </w:pPr>
        </w:pPrChange>
      </w:pPr>
      <w:ins w:id="115" w:author="Peng Tan" w:date="2021-04-08T22:03:00Z">
        <w:r>
          <w:rPr>
            <w:lang w:val="en-US"/>
          </w:rPr>
          <w:t xml:space="preserve">SA4 expects SA2 to define common procedures for Multicast Session and Broadcast session and related functionalities in MBSF and MBSTF in TS 23.247. </w:t>
        </w:r>
      </w:ins>
    </w:p>
    <w:p w14:paraId="0C6C3824" w14:textId="7F69C70D" w:rsidR="00253323" w:rsidDel="00790760" w:rsidRDefault="005E76F3" w:rsidP="00790760">
      <w:pPr>
        <w:pStyle w:val="B1"/>
        <w:rPr>
          <w:del w:id="116" w:author="Peng Tan" w:date="2021-04-08T01:49:00Z"/>
          <w:lang w:val="en-US"/>
        </w:rPr>
        <w:pPrChange w:id="117" w:author="Peng Tan" w:date="2021-04-08T12:24:00Z">
          <w:pPr>
            <w:pStyle w:val="B1"/>
            <w:ind w:left="0" w:firstLine="0"/>
          </w:pPr>
        </w:pPrChange>
      </w:pPr>
      <w:del w:id="118" w:author="Peng Tan" w:date="2021-03-31T16:42:00Z">
        <w:r w:rsidDel="0016515A">
          <w:rPr>
            <w:lang w:val="en-US"/>
          </w:rPr>
          <w:delText xml:space="preserve"> and a Broadcast-Multicast User Service Layer in Clause 7.1. </w:delText>
        </w:r>
      </w:del>
    </w:p>
    <w:p w14:paraId="091C3B54" w14:textId="77777777" w:rsidR="00790760" w:rsidRPr="0064778D" w:rsidRDefault="00790760" w:rsidP="00317C18">
      <w:pPr>
        <w:pStyle w:val="B1"/>
        <w:ind w:left="0" w:firstLine="0"/>
        <w:rPr>
          <w:ins w:id="119" w:author="Peng Tan" w:date="2021-04-08T12:22:00Z"/>
          <w:rPrChange w:id="120" w:author="Peng Tan" w:date="2021-04-07T08:32:00Z">
            <w:rPr>
              <w:ins w:id="121" w:author="Peng Tan" w:date="2021-04-08T12:22:00Z"/>
              <w:lang w:val="en-US"/>
            </w:rPr>
          </w:rPrChange>
        </w:rPr>
      </w:pPr>
    </w:p>
    <w:p w14:paraId="056A2D8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556080A8" w14:textId="6AC0AB5E" w:rsidR="00B97703" w:rsidRPr="000A475E" w:rsidRDefault="00B97703">
      <w:pPr>
        <w:spacing w:after="120"/>
        <w:ind w:left="1985" w:hanging="1985"/>
        <w:rPr>
          <w:rFonts w:ascii="Arial" w:hAnsi="Arial" w:cs="Arial"/>
          <w:b/>
        </w:rPr>
      </w:pPr>
      <w:r w:rsidRPr="000A475E">
        <w:rPr>
          <w:rFonts w:ascii="Arial" w:hAnsi="Arial" w:cs="Arial"/>
          <w:b/>
        </w:rPr>
        <w:t>To</w:t>
      </w:r>
      <w:r w:rsidR="00DC53F2" w:rsidRPr="000A475E">
        <w:rPr>
          <w:rFonts w:ascii="Arial" w:hAnsi="Arial" w:cs="Arial"/>
          <w:b/>
        </w:rPr>
        <w:t xml:space="preserve"> </w:t>
      </w:r>
      <w:r w:rsidR="007D35F6" w:rsidRPr="000A475E">
        <w:rPr>
          <w:rFonts w:ascii="Arial" w:hAnsi="Arial" w:cs="Arial"/>
          <w:b/>
        </w:rPr>
        <w:t>SA</w:t>
      </w:r>
      <w:r w:rsidR="00EB3173">
        <w:rPr>
          <w:rFonts w:ascii="Arial" w:hAnsi="Arial" w:cs="Arial"/>
          <w:b/>
        </w:rPr>
        <w:t>2</w:t>
      </w:r>
      <w:ins w:id="122" w:author="Peng Tan" w:date="2021-04-08T01:54:00Z">
        <w:del w:id="123" w:author="panqi (E)" w:date="2021-04-08T15:49:00Z">
          <w:r w:rsidR="007F6C79" w:rsidDel="00A04594">
            <w:rPr>
              <w:rFonts w:ascii="Arial" w:hAnsi="Arial" w:cs="Arial"/>
              <w:b/>
            </w:rPr>
            <w:delText>, SA6 and CT4</w:delText>
          </w:r>
        </w:del>
      </w:ins>
      <w:del w:id="124" w:author="Peng Tan" w:date="2021-04-08T01:54:00Z">
        <w:r w:rsidRPr="000A475E" w:rsidDel="007F6C79">
          <w:rPr>
            <w:rFonts w:ascii="Arial" w:hAnsi="Arial" w:cs="Arial"/>
            <w:b/>
          </w:rPr>
          <w:delText xml:space="preserve"> </w:delText>
        </w:r>
      </w:del>
    </w:p>
    <w:p w14:paraId="3AE76CF6" w14:textId="77777777" w:rsidR="00A0333E" w:rsidRPr="00D93C65" w:rsidRDefault="00B97703" w:rsidP="005E76F3">
      <w:pPr>
        <w:pStyle w:val="B1"/>
        <w:ind w:left="993" w:hanging="993"/>
        <w:rPr>
          <w:ins w:id="125" w:author="panqi (E)" w:date="2021-04-08T16:24:00Z"/>
          <w:rFonts w:ascii="Arial" w:hAnsi="Arial" w:cs="Arial"/>
          <w:color w:val="000000" w:themeColor="text1"/>
          <w:rPrChange w:id="126" w:author="Peng Tan" w:date="2021-04-08T22:05:00Z">
            <w:rPr>
              <w:ins w:id="127" w:author="panqi (E)" w:date="2021-04-08T16:24:00Z"/>
              <w:rFonts w:ascii="Arial" w:hAnsi="Arial" w:cs="Arial"/>
              <w:b/>
              <w:color w:val="000000" w:themeColor="text1"/>
            </w:rPr>
          </w:rPrChange>
        </w:rPr>
      </w:pPr>
      <w:r w:rsidRPr="000A475E">
        <w:rPr>
          <w:rFonts w:ascii="Arial" w:hAnsi="Arial" w:cs="Arial"/>
          <w:b/>
          <w:color w:val="000000" w:themeColor="text1"/>
        </w:rPr>
        <w:t xml:space="preserve">ACTION: </w:t>
      </w:r>
      <w:r w:rsidRPr="000A475E">
        <w:rPr>
          <w:rFonts w:ascii="Arial" w:hAnsi="Arial" w:cs="Arial"/>
          <w:b/>
          <w:color w:val="000000" w:themeColor="text1"/>
        </w:rPr>
        <w:tab/>
      </w:r>
      <w:r w:rsidR="00993331" w:rsidRPr="00D93C65">
        <w:rPr>
          <w:rFonts w:ascii="Arial" w:hAnsi="Arial" w:cs="Arial"/>
          <w:color w:val="000000" w:themeColor="text1"/>
          <w:rPrChange w:id="128" w:author="Peng Tan" w:date="2021-04-08T22:05:00Z">
            <w:rPr>
              <w:rFonts w:ascii="Arial" w:hAnsi="Arial" w:cs="Arial"/>
              <w:b/>
              <w:color w:val="000000" w:themeColor="text1"/>
            </w:rPr>
          </w:rPrChange>
        </w:rPr>
        <w:t>SA</w:t>
      </w:r>
      <w:r w:rsidR="00EB3173" w:rsidRPr="00D93C65">
        <w:rPr>
          <w:rFonts w:ascii="Arial" w:hAnsi="Arial" w:cs="Arial"/>
          <w:color w:val="000000" w:themeColor="text1"/>
          <w:rPrChange w:id="129" w:author="Peng Tan" w:date="2021-04-08T22:05:00Z">
            <w:rPr>
              <w:rFonts w:ascii="Arial" w:hAnsi="Arial" w:cs="Arial"/>
              <w:b/>
              <w:color w:val="000000" w:themeColor="text1"/>
            </w:rPr>
          </w:rPrChange>
        </w:rPr>
        <w:t>4</w:t>
      </w:r>
      <w:r w:rsidR="00993331" w:rsidRPr="00D93C65">
        <w:rPr>
          <w:rFonts w:ascii="Arial" w:hAnsi="Arial" w:cs="Arial"/>
          <w:color w:val="000000" w:themeColor="text1"/>
          <w:rPrChange w:id="130" w:author="Peng Tan" w:date="2021-04-08T22:05:00Z">
            <w:rPr>
              <w:rFonts w:ascii="Arial" w:hAnsi="Arial" w:cs="Arial"/>
              <w:b/>
              <w:color w:val="000000" w:themeColor="text1"/>
            </w:rPr>
          </w:rPrChange>
        </w:rPr>
        <w:t xml:space="preserve"> kindly asks </w:t>
      </w:r>
      <w:r w:rsidR="00025DA2" w:rsidRPr="00D93C65">
        <w:rPr>
          <w:rFonts w:ascii="Arial" w:hAnsi="Arial" w:cs="Arial"/>
          <w:color w:val="000000" w:themeColor="text1"/>
          <w:rPrChange w:id="131" w:author="Peng Tan" w:date="2021-04-08T22:05:00Z">
            <w:rPr>
              <w:rFonts w:ascii="Arial" w:hAnsi="Arial" w:cs="Arial"/>
              <w:b/>
              <w:color w:val="000000" w:themeColor="text1"/>
            </w:rPr>
          </w:rPrChange>
        </w:rPr>
        <w:t>SA</w:t>
      </w:r>
      <w:r w:rsidR="00EB3173" w:rsidRPr="00D93C65">
        <w:rPr>
          <w:rFonts w:ascii="Arial" w:hAnsi="Arial" w:cs="Arial"/>
          <w:color w:val="000000" w:themeColor="text1"/>
          <w:rPrChange w:id="132" w:author="Peng Tan" w:date="2021-04-08T22:05:00Z">
            <w:rPr>
              <w:rFonts w:ascii="Arial" w:hAnsi="Arial" w:cs="Arial"/>
              <w:b/>
              <w:color w:val="000000" w:themeColor="text1"/>
            </w:rPr>
          </w:rPrChange>
        </w:rPr>
        <w:t>2</w:t>
      </w:r>
      <w:ins w:id="133" w:author="Peng Tan" w:date="2021-04-08T01:54:00Z">
        <w:del w:id="134" w:author="panqi (E)" w:date="2021-04-08T15:50:00Z">
          <w:r w:rsidR="007F6C79" w:rsidRPr="00D93C65" w:rsidDel="00A04594">
            <w:rPr>
              <w:rFonts w:ascii="Arial" w:hAnsi="Arial" w:cs="Arial"/>
              <w:color w:val="000000" w:themeColor="text1"/>
              <w:rPrChange w:id="135" w:author="Peng Tan" w:date="2021-04-08T22:05:00Z">
                <w:rPr>
                  <w:rFonts w:ascii="Arial" w:hAnsi="Arial" w:cs="Arial"/>
                  <w:b/>
                  <w:color w:val="000000" w:themeColor="text1"/>
                </w:rPr>
              </w:rPrChange>
            </w:rPr>
            <w:delText>, SA6 and CT4</w:delText>
          </w:r>
        </w:del>
      </w:ins>
      <w:r w:rsidR="00FC4056" w:rsidRPr="00D93C65">
        <w:rPr>
          <w:rFonts w:ascii="Arial" w:hAnsi="Arial" w:cs="Arial"/>
          <w:color w:val="000000" w:themeColor="text1"/>
          <w:rPrChange w:id="136" w:author="Peng Tan" w:date="2021-04-08T22:05:00Z">
            <w:rPr>
              <w:rFonts w:ascii="Arial" w:hAnsi="Arial" w:cs="Arial"/>
              <w:b/>
              <w:color w:val="000000" w:themeColor="text1"/>
            </w:rPr>
          </w:rPrChange>
        </w:rPr>
        <w:t xml:space="preserve"> </w:t>
      </w:r>
      <w:r w:rsidR="00993331" w:rsidRPr="00D93C65">
        <w:rPr>
          <w:rFonts w:ascii="Arial" w:hAnsi="Arial" w:cs="Arial"/>
          <w:color w:val="000000" w:themeColor="text1"/>
          <w:rPrChange w:id="137" w:author="Peng Tan" w:date="2021-04-08T22:05:00Z">
            <w:rPr>
              <w:rFonts w:ascii="Arial" w:hAnsi="Arial" w:cs="Arial"/>
              <w:b/>
              <w:color w:val="000000" w:themeColor="text1"/>
            </w:rPr>
          </w:rPrChange>
        </w:rPr>
        <w:t xml:space="preserve">to </w:t>
      </w:r>
    </w:p>
    <w:p w14:paraId="1DF06018" w14:textId="6923D26C" w:rsidR="00790760" w:rsidRPr="00D93C65" w:rsidRDefault="00A0333E">
      <w:pPr>
        <w:pStyle w:val="B1"/>
        <w:numPr>
          <w:ilvl w:val="0"/>
          <w:numId w:val="12"/>
        </w:numPr>
        <w:rPr>
          <w:ins w:id="138" w:author="Peng Tan" w:date="2021-04-08T12:25:00Z"/>
          <w:rFonts w:ascii="Arial" w:hAnsi="Arial" w:cs="Arial"/>
          <w:color w:val="000000" w:themeColor="text1"/>
          <w:rPrChange w:id="139" w:author="Peng Tan" w:date="2021-04-08T22:05:00Z">
            <w:rPr>
              <w:ins w:id="140" w:author="Peng Tan" w:date="2021-04-08T12:25:00Z"/>
              <w:lang w:val="en-US"/>
            </w:rPr>
          </w:rPrChange>
        </w:rPr>
        <w:pPrChange w:id="141" w:author="panqi (E)" w:date="2021-04-08T16:24:00Z">
          <w:pPr>
            <w:pStyle w:val="B1"/>
            <w:ind w:left="993" w:hanging="993"/>
          </w:pPr>
        </w:pPrChange>
      </w:pPr>
      <w:ins w:id="142" w:author="panqi (E)" w:date="2021-04-08T16:25:00Z">
        <w:del w:id="143" w:author="Peng Tan" w:date="2021-04-08T12:21:00Z">
          <w:r w:rsidRPr="00D93C65" w:rsidDel="00790760">
            <w:rPr>
              <w:rFonts w:ascii="Arial" w:hAnsi="Arial" w:cs="Arial"/>
              <w:color w:val="000000" w:themeColor="text1"/>
              <w:rPrChange w:id="144" w:author="Peng Tan" w:date="2021-04-08T22:05:00Z">
                <w:rPr>
                  <w:rFonts w:ascii="Arial" w:hAnsi="Arial" w:cs="Arial"/>
                  <w:b/>
                  <w:color w:val="000000" w:themeColor="text1"/>
                </w:rPr>
              </w:rPrChange>
            </w:rPr>
            <w:delText>.</w:delText>
          </w:r>
        </w:del>
      </w:ins>
      <w:del w:id="145" w:author="Peng Tan" w:date="2021-03-31T16:51:00Z">
        <w:r w:rsidR="00B63C56" w:rsidRPr="00D93C65" w:rsidDel="0016515A">
          <w:rPr>
            <w:rFonts w:ascii="Arial" w:hAnsi="Arial" w:cs="Arial"/>
            <w:color w:val="000000" w:themeColor="text1"/>
            <w:rPrChange w:id="146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delText xml:space="preserve">confirm </w:delText>
        </w:r>
        <w:r w:rsidR="00AC5379" w:rsidRPr="00D93C65" w:rsidDel="0016515A">
          <w:rPr>
            <w:rFonts w:ascii="Arial" w:hAnsi="Arial" w:cs="Arial"/>
            <w:color w:val="000000" w:themeColor="text1"/>
            <w:rPrChange w:id="147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delText xml:space="preserve">the work split </w:delText>
        </w:r>
      </w:del>
      <w:del w:id="148" w:author="Peng Tan" w:date="2021-03-31T16:50:00Z">
        <w:r w:rsidR="005E76F3" w:rsidRPr="00D93C65" w:rsidDel="0016515A">
          <w:rPr>
            <w:rFonts w:ascii="Arial" w:hAnsi="Arial" w:cs="Arial"/>
            <w:color w:val="000000" w:themeColor="text1"/>
            <w:rPrChange w:id="149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delText>that the interface</w:delText>
        </w:r>
        <w:r w:rsidR="003F4565" w:rsidRPr="00D93C65" w:rsidDel="0016515A">
          <w:rPr>
            <w:rFonts w:ascii="Arial" w:hAnsi="Arial" w:cs="Arial"/>
            <w:color w:val="000000" w:themeColor="text1"/>
            <w:rPrChange w:id="150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delText>s</w:delText>
        </w:r>
        <w:r w:rsidR="005E76F3" w:rsidRPr="00D93C65" w:rsidDel="0016515A">
          <w:rPr>
            <w:rFonts w:ascii="Arial" w:hAnsi="Arial" w:cs="Arial"/>
            <w:color w:val="000000" w:themeColor="text1"/>
            <w:rPrChange w:id="151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delText xml:space="preserve"> xMB-C, MB2-C, xMB-U, MB2-U, as well as </w:delText>
        </w:r>
        <w:r w:rsidR="003F4565" w:rsidRPr="00D93C65" w:rsidDel="0016515A">
          <w:rPr>
            <w:rFonts w:ascii="Arial" w:hAnsi="Arial" w:cs="Arial"/>
            <w:color w:val="000000" w:themeColor="text1"/>
            <w:rPrChange w:id="152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delText>user service layer definition are in</w:delText>
        </w:r>
        <w:r w:rsidR="004F72FD" w:rsidRPr="00D93C65" w:rsidDel="0016515A">
          <w:rPr>
            <w:rFonts w:ascii="Arial" w:hAnsi="Arial" w:cs="Arial"/>
            <w:color w:val="000000" w:themeColor="text1"/>
            <w:rPrChange w:id="153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delText xml:space="preserve"> the scope of SA4 spec TS 26.502</w:delText>
        </w:r>
        <w:r w:rsidR="005E76F3" w:rsidRPr="00D93C65" w:rsidDel="0016515A">
          <w:rPr>
            <w:rFonts w:ascii="Arial" w:hAnsi="Arial" w:cs="Arial"/>
            <w:color w:val="000000" w:themeColor="text1"/>
            <w:rPrChange w:id="154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delText xml:space="preserve">. </w:delText>
        </w:r>
      </w:del>
      <w:ins w:id="155" w:author="Peng Tan" w:date="2021-04-08T12:15:00Z">
        <w:r w:rsidR="00790760" w:rsidRPr="00D93C65">
          <w:rPr>
            <w:rFonts w:ascii="Arial" w:hAnsi="Arial" w:cs="Arial"/>
            <w:color w:val="000000" w:themeColor="text1"/>
            <w:rPrChange w:id="156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t>let SA4 kn</w:t>
        </w:r>
      </w:ins>
      <w:ins w:id="157" w:author="Peng Tan" w:date="2021-04-08T12:16:00Z">
        <w:r w:rsidR="00790760" w:rsidRPr="00D93C65">
          <w:rPr>
            <w:rFonts w:ascii="Arial" w:hAnsi="Arial" w:cs="Arial"/>
            <w:color w:val="000000" w:themeColor="text1"/>
            <w:rPrChange w:id="158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t>ow</w:t>
        </w:r>
      </w:ins>
      <w:ins w:id="159" w:author="Peng Tan" w:date="2021-04-08T12:17:00Z">
        <w:r w:rsidR="00790760" w:rsidRPr="00D93C65">
          <w:rPr>
            <w:rFonts w:ascii="Arial" w:hAnsi="Arial" w:cs="Arial"/>
            <w:color w:val="000000" w:themeColor="text1"/>
            <w:rPrChange w:id="160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t xml:space="preserve"> if SA2 has any comments on</w:t>
        </w:r>
      </w:ins>
      <w:ins w:id="161" w:author="Peng Tan" w:date="2021-04-08T12:16:00Z">
        <w:r w:rsidR="00790760" w:rsidRPr="00D93C65">
          <w:rPr>
            <w:rFonts w:ascii="Arial" w:hAnsi="Arial" w:cs="Arial"/>
            <w:color w:val="000000" w:themeColor="text1"/>
            <w:rPrChange w:id="162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t xml:space="preserve"> the work split proposed in clause 7.</w:t>
        </w:r>
      </w:ins>
      <w:ins w:id="163" w:author="Peng Tan" w:date="2021-04-08T12:22:00Z">
        <w:r w:rsidR="00790760" w:rsidRPr="00D93C65">
          <w:rPr>
            <w:rFonts w:ascii="Arial" w:hAnsi="Arial" w:cs="Arial"/>
            <w:color w:val="000000" w:themeColor="text1"/>
            <w:rPrChange w:id="164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t>3</w:t>
        </w:r>
      </w:ins>
      <w:ins w:id="165" w:author="Peng Tan" w:date="2021-04-08T12:16:00Z">
        <w:r w:rsidR="00790760" w:rsidRPr="00D93C65">
          <w:rPr>
            <w:rFonts w:ascii="Arial" w:hAnsi="Arial" w:cs="Arial"/>
            <w:color w:val="000000" w:themeColor="text1"/>
            <w:rPrChange w:id="166" w:author="Peng Tan" w:date="2021-04-08T22:05:00Z">
              <w:rPr>
                <w:lang w:val="en-US"/>
              </w:rPr>
            </w:rPrChange>
          </w:rPr>
          <w:t xml:space="preserve"> in </w:t>
        </w:r>
      </w:ins>
      <w:ins w:id="167" w:author="Peng Tan" w:date="2021-04-08T12:22:00Z">
        <w:r w:rsidR="00790760" w:rsidRPr="00D93C65">
          <w:rPr>
            <w:rFonts w:ascii="Arial" w:hAnsi="Arial" w:cs="Arial"/>
            <w:color w:val="000000" w:themeColor="text1"/>
            <w:rPrChange w:id="168" w:author="Peng Tan" w:date="2021-04-08T22:05:00Z">
              <w:rPr>
                <w:lang w:val="en-US"/>
              </w:rPr>
            </w:rPrChange>
          </w:rPr>
          <w:t xml:space="preserve">the attached Draft </w:t>
        </w:r>
      </w:ins>
      <w:ins w:id="169" w:author="Peng Tan" w:date="2021-04-08T12:16:00Z">
        <w:r w:rsidR="00790760" w:rsidRPr="00D93C65">
          <w:rPr>
            <w:rFonts w:ascii="Arial" w:hAnsi="Arial" w:cs="Arial"/>
            <w:color w:val="000000" w:themeColor="text1"/>
            <w:rPrChange w:id="170" w:author="Peng Tan" w:date="2021-04-08T22:05:00Z">
              <w:rPr>
                <w:lang w:val="en-US"/>
              </w:rPr>
            </w:rPrChange>
          </w:rPr>
          <w:t>TR 26.802</w:t>
        </w:r>
      </w:ins>
      <w:ins w:id="171" w:author="Peng Tan" w:date="2021-04-08T22:05:00Z">
        <w:r w:rsidR="00D93C65">
          <w:rPr>
            <w:rFonts w:ascii="Arial" w:hAnsi="Arial" w:cs="Arial"/>
            <w:color w:val="000000" w:themeColor="text1"/>
          </w:rPr>
          <w:t>.</w:t>
        </w:r>
      </w:ins>
    </w:p>
    <w:p w14:paraId="143583F4" w14:textId="1E4C600A" w:rsidR="00153630" w:rsidRPr="00D93C65" w:rsidRDefault="00785838" w:rsidP="00785838">
      <w:pPr>
        <w:pStyle w:val="ListParagraph"/>
        <w:numPr>
          <w:ilvl w:val="0"/>
          <w:numId w:val="12"/>
        </w:numPr>
        <w:spacing w:after="120"/>
        <w:rPr>
          <w:ins w:id="172" w:author="Peng Tan" w:date="2021-04-08T12:27:00Z"/>
          <w:rFonts w:ascii="Arial" w:hAnsi="Arial" w:cs="Arial"/>
          <w:color w:val="000000" w:themeColor="text1"/>
          <w:rPrChange w:id="173" w:author="Peng Tan" w:date="2021-04-08T22:05:00Z">
            <w:rPr>
              <w:ins w:id="174" w:author="Peng Tan" w:date="2021-04-08T12:27:00Z"/>
              <w:rFonts w:ascii="Arial" w:hAnsi="Arial" w:cs="Arial"/>
              <w:b/>
              <w:color w:val="000000" w:themeColor="text1"/>
              <w:lang w:val="en-US"/>
            </w:rPr>
          </w:rPrChange>
        </w:rPr>
        <w:pPrChange w:id="175" w:author="Peng Tan" w:date="2021-04-08T12:48:00Z">
          <w:pPr>
            <w:pStyle w:val="B1"/>
            <w:ind w:left="993" w:hanging="993"/>
          </w:pPr>
        </w:pPrChange>
      </w:pPr>
      <w:ins w:id="176" w:author="Peng Tan" w:date="2021-04-08T12:48:00Z">
        <w:r w:rsidRPr="00D93C65">
          <w:rPr>
            <w:rFonts w:ascii="Arial" w:hAnsi="Arial" w:cs="Arial"/>
            <w:color w:val="000000" w:themeColor="text1"/>
            <w:rPrChange w:id="177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t>consider renaming xMB-C and xMB-U to follow the 5GC reference point naming convention</w:t>
        </w:r>
      </w:ins>
      <w:ins w:id="178" w:author="Peng Tan" w:date="2021-04-08T22:05:00Z">
        <w:r w:rsidR="00D93C65">
          <w:rPr>
            <w:rFonts w:ascii="Arial" w:hAnsi="Arial" w:cs="Arial"/>
            <w:color w:val="000000" w:themeColor="text1"/>
          </w:rPr>
          <w:t>.</w:t>
        </w:r>
      </w:ins>
    </w:p>
    <w:p w14:paraId="75C28C9B" w14:textId="730D1B33" w:rsidR="00153630" w:rsidRPr="00D93C65" w:rsidRDefault="00153630">
      <w:pPr>
        <w:pStyle w:val="B1"/>
        <w:numPr>
          <w:ilvl w:val="0"/>
          <w:numId w:val="12"/>
        </w:numPr>
        <w:rPr>
          <w:lang w:val="en-US"/>
          <w:rPrChange w:id="179" w:author="Peng Tan" w:date="2021-04-08T22:05:00Z">
            <w:rPr>
              <w:lang w:val="en-US"/>
            </w:rPr>
          </w:rPrChange>
        </w:rPr>
        <w:pPrChange w:id="180" w:author="panqi (E)" w:date="2021-04-08T16:24:00Z">
          <w:pPr>
            <w:pStyle w:val="B1"/>
            <w:ind w:left="993" w:hanging="993"/>
          </w:pPr>
        </w:pPrChange>
      </w:pPr>
      <w:ins w:id="181" w:author="Peng Tan" w:date="2021-04-08T12:27:00Z">
        <w:r w:rsidRPr="00D93C65">
          <w:rPr>
            <w:rFonts w:ascii="Arial" w:hAnsi="Arial" w:cs="Arial"/>
            <w:color w:val="000000" w:themeColor="text1"/>
            <w:lang w:val="en-US"/>
            <w:rPrChange w:id="182" w:author="Peng Tan" w:date="2021-04-08T22:05:00Z">
              <w:rPr>
                <w:rFonts w:ascii="Arial" w:hAnsi="Arial" w:cs="Arial"/>
                <w:b/>
                <w:color w:val="000000" w:themeColor="text1"/>
                <w:lang w:val="en-US"/>
              </w:rPr>
            </w:rPrChange>
          </w:rPr>
          <w:t xml:space="preserve">take into account </w:t>
        </w:r>
        <w:r w:rsidRPr="00D93C65">
          <w:rPr>
            <w:rFonts w:ascii="Arial" w:hAnsi="Arial" w:cs="Arial"/>
            <w:color w:val="000000" w:themeColor="text1"/>
            <w:lang w:val="en-US"/>
            <w:rPrChange w:id="183" w:author="Peng Tan" w:date="2021-04-08T22:05:00Z">
              <w:rPr>
                <w:rFonts w:ascii="Arial" w:hAnsi="Arial" w:cs="Arial"/>
                <w:b/>
                <w:color w:val="000000" w:themeColor="text1"/>
                <w:lang w:val="en-US"/>
              </w:rPr>
            </w:rPrChange>
          </w:rPr>
          <w:t>SA4</w:t>
        </w:r>
        <w:r w:rsidR="007B2A6C" w:rsidRPr="00D93C65">
          <w:rPr>
            <w:rFonts w:ascii="Arial" w:hAnsi="Arial" w:cs="Arial"/>
            <w:color w:val="000000" w:themeColor="text1"/>
            <w:lang w:val="en-US"/>
            <w:rPrChange w:id="184" w:author="Peng Tan" w:date="2021-04-08T22:05:00Z">
              <w:rPr>
                <w:rFonts w:ascii="Arial" w:hAnsi="Arial" w:cs="Arial"/>
                <w:b/>
                <w:color w:val="000000" w:themeColor="text1"/>
                <w:lang w:val="en-US"/>
              </w:rPr>
            </w:rPrChange>
          </w:rPr>
          <w:t xml:space="preserve"> design considerations </w:t>
        </w:r>
      </w:ins>
      <w:ins w:id="185" w:author="Peng Tan" w:date="2021-04-08T21:57:00Z">
        <w:r w:rsidR="007B2A6C" w:rsidRPr="00D93C65">
          <w:rPr>
            <w:rFonts w:ascii="Arial" w:hAnsi="Arial" w:cs="Arial"/>
            <w:color w:val="000000" w:themeColor="text1"/>
            <w:lang w:val="en-US"/>
            <w:rPrChange w:id="186" w:author="Peng Tan" w:date="2021-04-08T22:05:00Z">
              <w:rPr>
                <w:rFonts w:ascii="Arial" w:hAnsi="Arial" w:cs="Arial"/>
                <w:b/>
                <w:color w:val="000000" w:themeColor="text1"/>
                <w:lang w:val="en-US"/>
              </w:rPr>
            </w:rPrChange>
          </w:rPr>
          <w:t>for</w:t>
        </w:r>
      </w:ins>
      <w:ins w:id="187" w:author="Peng Tan" w:date="2021-04-08T12:28:00Z">
        <w:r w:rsidRPr="00D93C65">
          <w:rPr>
            <w:rFonts w:ascii="Arial" w:hAnsi="Arial" w:cs="Arial"/>
            <w:color w:val="000000" w:themeColor="text1"/>
            <w:lang w:val="en-US"/>
            <w:rPrChange w:id="188" w:author="Peng Tan" w:date="2021-04-08T22:05:00Z">
              <w:rPr>
                <w:rFonts w:ascii="Arial" w:hAnsi="Arial" w:cs="Arial"/>
                <w:b/>
                <w:color w:val="000000" w:themeColor="text1"/>
                <w:lang w:val="en-US"/>
              </w:rPr>
            </w:rPrChange>
          </w:rPr>
          <w:t xml:space="preserve"> </w:t>
        </w:r>
      </w:ins>
      <w:ins w:id="189" w:author="Peng Tan" w:date="2021-04-08T12:27:00Z">
        <w:r w:rsidRPr="00D93C65">
          <w:rPr>
            <w:rFonts w:ascii="Arial" w:hAnsi="Arial" w:cs="Arial"/>
            <w:color w:val="000000" w:themeColor="text1"/>
            <w:lang w:val="en-US"/>
            <w:rPrChange w:id="190" w:author="Peng Tan" w:date="2021-04-08T22:05:00Z">
              <w:rPr>
                <w:rFonts w:ascii="Arial" w:hAnsi="Arial" w:cs="Arial"/>
                <w:b/>
                <w:color w:val="000000" w:themeColor="text1"/>
                <w:lang w:val="en-US"/>
              </w:rPr>
            </w:rPrChange>
          </w:rPr>
          <w:t>Nx2</w:t>
        </w:r>
      </w:ins>
      <w:ins w:id="191" w:author="Peng Tan" w:date="2021-04-08T21:57:00Z">
        <w:r w:rsidR="007B2A6C" w:rsidRPr="00D93C65">
          <w:rPr>
            <w:rFonts w:ascii="Arial" w:hAnsi="Arial" w:cs="Arial"/>
            <w:color w:val="000000" w:themeColor="text1"/>
            <w:lang w:val="en-US"/>
            <w:rPrChange w:id="192" w:author="Peng Tan" w:date="2021-04-08T22:05:00Z">
              <w:rPr>
                <w:rFonts w:ascii="Arial" w:hAnsi="Arial" w:cs="Arial"/>
                <w:b/>
                <w:color w:val="000000" w:themeColor="text1"/>
                <w:lang w:val="en-US"/>
              </w:rPr>
            </w:rPrChange>
          </w:rPr>
          <w:t xml:space="preserve"> referent point in Clause 5.3</w:t>
        </w:r>
      </w:ins>
      <w:ins w:id="193" w:author="Peng Tan" w:date="2021-04-08T21:58:00Z">
        <w:r w:rsidR="007B2A6C" w:rsidRPr="00D93C65">
          <w:rPr>
            <w:rFonts w:ascii="Arial" w:hAnsi="Arial" w:cs="Arial"/>
            <w:color w:val="000000" w:themeColor="text1"/>
            <w:lang w:val="en-US"/>
            <w:rPrChange w:id="194" w:author="Peng Tan" w:date="2021-04-08T22:05:00Z">
              <w:rPr>
                <w:rFonts w:ascii="Arial" w:hAnsi="Arial" w:cs="Arial"/>
                <w:b/>
                <w:color w:val="000000" w:themeColor="text1"/>
                <w:lang w:val="en-US"/>
              </w:rPr>
            </w:rPrChange>
          </w:rPr>
          <w:t xml:space="preserve"> in the attached Draft TR 26.802</w:t>
        </w:r>
      </w:ins>
      <w:ins w:id="195" w:author="Peng Tan" w:date="2021-04-08T22:05:00Z">
        <w:r w:rsidR="00D93C65">
          <w:rPr>
            <w:rFonts w:ascii="Arial" w:hAnsi="Arial" w:cs="Arial"/>
            <w:color w:val="000000" w:themeColor="text1"/>
            <w:lang w:val="en-US"/>
          </w:rPr>
          <w:t>.</w:t>
        </w:r>
      </w:ins>
    </w:p>
    <w:p w14:paraId="4370B76A" w14:textId="073F660B" w:rsidR="008021D4" w:rsidRPr="00D93C65" w:rsidDel="00A0333E" w:rsidRDefault="007F6C79">
      <w:pPr>
        <w:spacing w:after="120"/>
        <w:ind w:left="993" w:hanging="993"/>
        <w:rPr>
          <w:ins w:id="196" w:author="Peng Tan" w:date="2021-04-08T01:54:00Z"/>
          <w:del w:id="197" w:author="panqi (E)" w:date="2021-04-08T16:24:00Z"/>
          <w:rFonts w:ascii="Arial" w:hAnsi="Arial" w:cs="Arial"/>
          <w:color w:val="000000" w:themeColor="text1"/>
          <w:rPrChange w:id="198" w:author="Peng Tan" w:date="2021-04-08T22:05:00Z">
            <w:rPr>
              <w:ins w:id="199" w:author="Peng Tan" w:date="2021-04-08T01:54:00Z"/>
              <w:del w:id="200" w:author="panqi (E)" w:date="2021-04-08T16:24:00Z"/>
              <w:rFonts w:ascii="Arial" w:hAnsi="Arial" w:cs="Arial"/>
              <w:b/>
              <w:color w:val="000000" w:themeColor="text1"/>
            </w:rPr>
          </w:rPrChange>
        </w:rPr>
      </w:pPr>
      <w:ins w:id="201" w:author="Peng Tan" w:date="2021-04-08T01:54:00Z">
        <w:del w:id="202" w:author="panqi (E)" w:date="2021-04-08T16:24:00Z">
          <w:r w:rsidRPr="00D93C65" w:rsidDel="00A0333E">
            <w:rPr>
              <w:rFonts w:ascii="Arial" w:hAnsi="Arial" w:cs="Arial"/>
              <w:color w:val="000000" w:themeColor="text1"/>
              <w:rPrChange w:id="203" w:author="Peng Tan" w:date="2021-04-08T22:05:00Z">
                <w:rPr>
                  <w:rFonts w:ascii="Arial" w:hAnsi="Arial" w:cs="Arial"/>
                  <w:b/>
                  <w:color w:val="000000" w:themeColor="text1"/>
                </w:rPr>
              </w:rPrChange>
            </w:rPr>
            <w:delText>To SA2</w:delText>
          </w:r>
        </w:del>
      </w:ins>
    </w:p>
    <w:p w14:paraId="5D8212BE" w14:textId="5AE2EFB0" w:rsidR="007F6C79" w:rsidRPr="00D93C65" w:rsidRDefault="007F6C79">
      <w:pPr>
        <w:pStyle w:val="ListParagraph"/>
        <w:numPr>
          <w:ilvl w:val="0"/>
          <w:numId w:val="12"/>
        </w:numPr>
        <w:spacing w:after="120"/>
        <w:rPr>
          <w:ins w:id="204" w:author="Peng Tan" w:date="2021-04-08T12:46:00Z"/>
          <w:rFonts w:ascii="Arial" w:hAnsi="Arial" w:cs="Arial"/>
          <w:color w:val="000000" w:themeColor="text1"/>
          <w:rPrChange w:id="205" w:author="Peng Tan" w:date="2021-04-08T22:05:00Z">
            <w:rPr>
              <w:ins w:id="206" w:author="Peng Tan" w:date="2021-04-08T12:46:00Z"/>
              <w:rFonts w:ascii="Arial" w:hAnsi="Arial" w:cs="Arial"/>
              <w:b/>
              <w:color w:val="000000" w:themeColor="text1"/>
            </w:rPr>
          </w:rPrChange>
        </w:rPr>
        <w:pPrChange w:id="207" w:author="panqi (E)" w:date="2021-04-08T16:24:00Z">
          <w:pPr>
            <w:spacing w:after="120"/>
            <w:ind w:left="993" w:hanging="993"/>
          </w:pPr>
        </w:pPrChange>
      </w:pPr>
      <w:ins w:id="208" w:author="Peng Tan" w:date="2021-04-08T01:54:00Z">
        <w:del w:id="209" w:author="panqi (E)" w:date="2021-04-08T16:24:00Z">
          <w:r w:rsidRPr="00D93C65" w:rsidDel="00A0333E">
            <w:rPr>
              <w:rFonts w:ascii="Arial" w:hAnsi="Arial" w:cs="Arial"/>
              <w:color w:val="000000" w:themeColor="text1"/>
              <w:rPrChange w:id="210" w:author="Peng Tan" w:date="2021-04-08T22:05:00Z">
                <w:rPr/>
              </w:rPrChange>
            </w:rPr>
            <w:delText xml:space="preserve">ACTION: </w:delText>
          </w:r>
        </w:del>
      </w:ins>
      <w:ins w:id="211" w:author="Peng Tan" w:date="2021-04-08T01:55:00Z">
        <w:del w:id="212" w:author="panqi (E)" w:date="2021-04-08T16:24:00Z">
          <w:r w:rsidRPr="00D93C65" w:rsidDel="00A0333E">
            <w:rPr>
              <w:rFonts w:ascii="Arial" w:hAnsi="Arial" w:cs="Arial"/>
              <w:color w:val="000000" w:themeColor="text1"/>
              <w:rPrChange w:id="213" w:author="Peng Tan" w:date="2021-04-08T22:05:00Z">
                <w:rPr/>
              </w:rPrChange>
            </w:rPr>
            <w:delText xml:space="preserve">SA4 kindly request SA2 to </w:delText>
          </w:r>
        </w:del>
        <w:r w:rsidRPr="00D93C65">
          <w:rPr>
            <w:rFonts w:ascii="Arial" w:hAnsi="Arial" w:cs="Arial"/>
            <w:color w:val="000000" w:themeColor="text1"/>
            <w:rPrChange w:id="214" w:author="Peng Tan" w:date="2021-04-08T22:05:00Z">
              <w:rPr/>
            </w:rPrChange>
          </w:rPr>
          <w:t>keep SA4</w:t>
        </w:r>
        <w:del w:id="215" w:author="panqi (E)" w:date="2021-04-08T16:24:00Z">
          <w:r w:rsidRPr="00D93C65" w:rsidDel="00A0333E">
            <w:rPr>
              <w:rFonts w:ascii="Arial" w:hAnsi="Arial" w:cs="Arial"/>
              <w:color w:val="000000" w:themeColor="text1"/>
              <w:rPrChange w:id="216" w:author="Peng Tan" w:date="2021-04-08T22:05:00Z">
                <w:rPr/>
              </w:rPrChange>
            </w:rPr>
            <w:delText>, SA6 and CT4</w:delText>
          </w:r>
        </w:del>
        <w:r w:rsidRPr="00D93C65">
          <w:rPr>
            <w:rFonts w:ascii="Arial" w:hAnsi="Arial" w:cs="Arial"/>
            <w:color w:val="000000" w:themeColor="text1"/>
            <w:rPrChange w:id="217" w:author="Peng Tan" w:date="2021-04-08T22:05:00Z">
              <w:rPr/>
            </w:rPrChange>
          </w:rPr>
          <w:t xml:space="preserve"> updated on the progress of </w:t>
        </w:r>
        <w:bookmarkStart w:id="218" w:name="_GoBack"/>
        <w:bookmarkEnd w:id="218"/>
        <w:r w:rsidRPr="00D93C65">
          <w:rPr>
            <w:rFonts w:ascii="Arial" w:hAnsi="Arial" w:cs="Arial"/>
            <w:color w:val="000000" w:themeColor="text1"/>
            <w:rPrChange w:id="219" w:author="Peng Tan" w:date="2021-04-08T22:05:00Z">
              <w:rPr/>
            </w:rPrChange>
          </w:rPr>
          <w:t>TS 23.</w:t>
        </w:r>
      </w:ins>
      <w:ins w:id="220" w:author="panqi (E)" w:date="2021-04-08T16:25:00Z">
        <w:r w:rsidR="00A0333E" w:rsidRPr="00D93C65">
          <w:rPr>
            <w:rFonts w:ascii="Arial" w:hAnsi="Arial" w:cs="Arial"/>
            <w:color w:val="000000" w:themeColor="text1"/>
            <w:rPrChange w:id="221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t>2</w:t>
        </w:r>
      </w:ins>
      <w:ins w:id="222" w:author="Peng Tan" w:date="2021-04-08T01:55:00Z">
        <w:del w:id="223" w:author="panqi (E)" w:date="2021-04-08T16:25:00Z">
          <w:r w:rsidRPr="00D93C65" w:rsidDel="00A0333E">
            <w:rPr>
              <w:rFonts w:ascii="Arial" w:hAnsi="Arial" w:cs="Arial"/>
              <w:color w:val="000000" w:themeColor="text1"/>
              <w:rPrChange w:id="224" w:author="Peng Tan" w:date="2021-04-08T22:05:00Z">
                <w:rPr/>
              </w:rPrChange>
            </w:rPr>
            <w:delText>3</w:delText>
          </w:r>
        </w:del>
        <w:r w:rsidRPr="00D93C65">
          <w:rPr>
            <w:rFonts w:ascii="Arial" w:hAnsi="Arial" w:cs="Arial"/>
            <w:color w:val="000000" w:themeColor="text1"/>
            <w:rPrChange w:id="225" w:author="Peng Tan" w:date="2021-04-08T22:05:00Z">
              <w:rPr/>
            </w:rPrChange>
          </w:rPr>
          <w:t>47</w:t>
        </w:r>
      </w:ins>
      <w:ins w:id="226" w:author="panqi (E)" w:date="2021-04-08T16:25:00Z">
        <w:r w:rsidR="00A0333E" w:rsidRPr="00D93C65">
          <w:rPr>
            <w:rFonts w:ascii="Arial" w:hAnsi="Arial" w:cs="Arial"/>
            <w:color w:val="000000" w:themeColor="text1"/>
            <w:rPrChange w:id="227" w:author="Peng Tan" w:date="2021-04-08T22:05:00Z">
              <w:rPr>
                <w:rFonts w:ascii="Arial" w:hAnsi="Arial" w:cs="Arial"/>
                <w:b/>
                <w:color w:val="000000" w:themeColor="text1"/>
              </w:rPr>
            </w:rPrChange>
          </w:rPr>
          <w:t>.</w:t>
        </w:r>
      </w:ins>
    </w:p>
    <w:p w14:paraId="1199C021" w14:textId="77777777" w:rsidR="00E623DF" w:rsidRPr="00A0333E" w:rsidRDefault="00E623DF">
      <w:pPr>
        <w:pStyle w:val="ListParagraph"/>
        <w:spacing w:after="120"/>
        <w:ind w:left="1140"/>
        <w:rPr>
          <w:rFonts w:ascii="Arial" w:hAnsi="Arial" w:cs="Arial"/>
          <w:b/>
          <w:color w:val="000000" w:themeColor="text1"/>
          <w:rPrChange w:id="228" w:author="panqi (E)" w:date="2021-04-08T16:24:00Z">
            <w:rPr/>
          </w:rPrChange>
        </w:rPr>
        <w:pPrChange w:id="229" w:author="Peng Tan" w:date="2021-04-08T10:32:00Z">
          <w:pPr>
            <w:spacing w:after="120"/>
            <w:ind w:left="993" w:hanging="993"/>
          </w:pPr>
        </w:pPrChange>
      </w:pPr>
    </w:p>
    <w:p w14:paraId="68401B7A" w14:textId="2ED15A9B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FC4056">
        <w:rPr>
          <w:rFonts w:cs="Arial"/>
          <w:szCs w:val="36"/>
        </w:rPr>
        <w:t>SA</w:t>
      </w:r>
      <w:r w:rsidR="009016FE">
        <w:rPr>
          <w:rFonts w:cs="Arial"/>
          <w:bCs/>
          <w:szCs w:val="36"/>
        </w:rPr>
        <w:t xml:space="preserve"> WG</w:t>
      </w:r>
      <w:r w:rsidR="00517632">
        <w:rPr>
          <w:rFonts w:cs="Arial"/>
          <w:bCs/>
          <w:szCs w:val="36"/>
        </w:rPr>
        <w:t>4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4D41E6FC" w14:textId="1DF17697" w:rsidR="000D2F49" w:rsidRDefault="000D2F49" w:rsidP="000D2F49">
      <w:pPr>
        <w:pStyle w:val="EditorsNote"/>
        <w:rPr>
          <w:lang w:val="en-US"/>
        </w:rPr>
      </w:pPr>
    </w:p>
    <w:p w14:paraId="32A50453" w14:textId="6F7D79C0" w:rsidR="00B54964" w:rsidRPr="007C2703" w:rsidRDefault="00B54964" w:rsidP="00B54964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de-DE"/>
        </w:rPr>
      </w:pPr>
      <w:r w:rsidRPr="007C2703">
        <w:rPr>
          <w:rFonts w:ascii="Arial" w:hAnsi="Arial" w:cs="Arial"/>
          <w:bCs/>
          <w:lang w:val="de-DE"/>
        </w:rPr>
        <w:t>SA4#11</w:t>
      </w:r>
      <w:r w:rsidR="007C2703" w:rsidRPr="007C2703">
        <w:rPr>
          <w:rFonts w:ascii="Arial" w:hAnsi="Arial" w:cs="Arial"/>
          <w:bCs/>
          <w:lang w:val="de-DE"/>
        </w:rPr>
        <w:t>3</w:t>
      </w:r>
      <w:r w:rsidRPr="007C2703">
        <w:rPr>
          <w:rFonts w:ascii="Arial" w:hAnsi="Arial" w:cs="Arial"/>
          <w:bCs/>
          <w:lang w:val="de-DE"/>
        </w:rPr>
        <w:t>-e</w:t>
      </w:r>
      <w:r w:rsidRPr="007C2703">
        <w:rPr>
          <w:rFonts w:ascii="Arial" w:hAnsi="Arial" w:cs="Arial"/>
          <w:bCs/>
          <w:lang w:val="de-DE"/>
        </w:rPr>
        <w:tab/>
      </w:r>
      <w:r w:rsidR="007C2703" w:rsidRPr="007C2703">
        <w:rPr>
          <w:rFonts w:ascii="Arial" w:hAnsi="Arial" w:cs="Arial"/>
          <w:bCs/>
          <w:lang w:val="de-DE"/>
        </w:rPr>
        <w:t>6</w:t>
      </w:r>
      <w:r w:rsidRPr="007C2703">
        <w:rPr>
          <w:rFonts w:ascii="Arial" w:hAnsi="Arial" w:cs="Arial"/>
          <w:bCs/>
          <w:lang w:val="de-DE"/>
        </w:rPr>
        <w:t xml:space="preserve"> - 1</w:t>
      </w:r>
      <w:r w:rsidR="007C2703" w:rsidRPr="007C2703">
        <w:rPr>
          <w:rFonts w:ascii="Arial" w:hAnsi="Arial" w:cs="Arial"/>
          <w:bCs/>
          <w:lang w:val="de-DE"/>
        </w:rPr>
        <w:t>4</w:t>
      </w:r>
      <w:r w:rsidRPr="007C2703">
        <w:rPr>
          <w:rFonts w:ascii="Arial" w:hAnsi="Arial" w:cs="Arial"/>
          <w:bCs/>
          <w:lang w:val="de-DE"/>
        </w:rPr>
        <w:t xml:space="preserve"> </w:t>
      </w:r>
      <w:r w:rsidR="007C2703" w:rsidRPr="007C2703">
        <w:rPr>
          <w:rFonts w:ascii="Arial" w:hAnsi="Arial" w:cs="Arial"/>
          <w:bCs/>
          <w:lang w:val="de-DE"/>
        </w:rPr>
        <w:t xml:space="preserve">April </w:t>
      </w:r>
      <w:r w:rsidRPr="007C2703">
        <w:rPr>
          <w:rFonts w:ascii="Arial" w:hAnsi="Arial" w:cs="Arial"/>
          <w:bCs/>
          <w:lang w:val="de-DE"/>
        </w:rPr>
        <w:t>2021</w:t>
      </w:r>
      <w:r w:rsidRPr="007C2703">
        <w:rPr>
          <w:rFonts w:ascii="Arial" w:hAnsi="Arial" w:cs="Arial"/>
          <w:bCs/>
          <w:lang w:val="de-DE"/>
        </w:rPr>
        <w:tab/>
      </w:r>
      <w:r w:rsidRPr="007C2703">
        <w:rPr>
          <w:rFonts w:ascii="Arial" w:hAnsi="Arial" w:cs="Arial"/>
          <w:bCs/>
          <w:lang w:val="de-DE"/>
        </w:rPr>
        <w:tab/>
        <w:t>E-meeting</w:t>
      </w:r>
    </w:p>
    <w:p w14:paraId="7FA3BC7D" w14:textId="1F028AC2" w:rsidR="00B54964" w:rsidRPr="007C2703" w:rsidRDefault="00B54964" w:rsidP="00B54964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de-DE"/>
        </w:rPr>
      </w:pPr>
      <w:r w:rsidRPr="007C2703">
        <w:rPr>
          <w:rFonts w:ascii="Arial" w:hAnsi="Arial" w:cs="Arial"/>
          <w:bCs/>
          <w:lang w:val="de-DE"/>
        </w:rPr>
        <w:t>SA4#11</w:t>
      </w:r>
      <w:r w:rsidR="007C2703" w:rsidRPr="007C2703">
        <w:rPr>
          <w:rFonts w:ascii="Arial" w:hAnsi="Arial" w:cs="Arial"/>
          <w:bCs/>
          <w:lang w:val="de-DE"/>
        </w:rPr>
        <w:t>4</w:t>
      </w:r>
      <w:r w:rsidRPr="007C2703">
        <w:rPr>
          <w:rFonts w:ascii="Arial" w:hAnsi="Arial" w:cs="Arial"/>
          <w:bCs/>
          <w:lang w:val="de-DE"/>
        </w:rPr>
        <w:t>-e</w:t>
      </w:r>
      <w:r w:rsidRPr="007C2703">
        <w:rPr>
          <w:rFonts w:ascii="Arial" w:hAnsi="Arial" w:cs="Arial"/>
          <w:bCs/>
          <w:lang w:val="de-DE"/>
        </w:rPr>
        <w:tab/>
      </w:r>
      <w:r w:rsidR="007C2703">
        <w:rPr>
          <w:rFonts w:ascii="Arial" w:hAnsi="Arial" w:cs="Arial"/>
          <w:bCs/>
          <w:lang w:val="de-DE"/>
        </w:rPr>
        <w:t>19</w:t>
      </w:r>
      <w:r w:rsidRPr="007C2703">
        <w:rPr>
          <w:rFonts w:ascii="Arial" w:hAnsi="Arial" w:cs="Arial"/>
          <w:bCs/>
          <w:lang w:val="de-DE"/>
        </w:rPr>
        <w:t xml:space="preserve"> </w:t>
      </w:r>
      <w:r w:rsidR="00535BD8" w:rsidRPr="007C2703">
        <w:rPr>
          <w:rFonts w:ascii="Arial" w:hAnsi="Arial" w:cs="Arial"/>
          <w:bCs/>
          <w:lang w:val="de-DE"/>
        </w:rPr>
        <w:t>–</w:t>
      </w:r>
      <w:r w:rsidRPr="007C2703">
        <w:rPr>
          <w:rFonts w:ascii="Arial" w:hAnsi="Arial" w:cs="Arial"/>
          <w:bCs/>
          <w:lang w:val="de-DE"/>
        </w:rPr>
        <w:t xml:space="preserve"> </w:t>
      </w:r>
      <w:r w:rsidR="007C2703">
        <w:rPr>
          <w:rFonts w:ascii="Arial" w:hAnsi="Arial" w:cs="Arial"/>
          <w:bCs/>
          <w:lang w:val="de-DE"/>
        </w:rPr>
        <w:t>28</w:t>
      </w:r>
      <w:r w:rsidRPr="007C2703">
        <w:rPr>
          <w:rFonts w:ascii="Arial" w:hAnsi="Arial" w:cs="Arial"/>
          <w:bCs/>
          <w:lang w:val="de-DE"/>
        </w:rPr>
        <w:t xml:space="preserve"> </w:t>
      </w:r>
      <w:r w:rsidR="007C2703">
        <w:rPr>
          <w:rFonts w:ascii="Arial" w:hAnsi="Arial" w:cs="Arial"/>
          <w:bCs/>
          <w:lang w:val="de-DE"/>
        </w:rPr>
        <w:t xml:space="preserve">May </w:t>
      </w:r>
      <w:r w:rsidRPr="007C2703">
        <w:rPr>
          <w:rFonts w:ascii="Arial" w:hAnsi="Arial" w:cs="Arial"/>
          <w:bCs/>
          <w:lang w:val="de-DE"/>
        </w:rPr>
        <w:t>2021</w:t>
      </w:r>
      <w:r w:rsidRPr="007C2703">
        <w:rPr>
          <w:rFonts w:ascii="Arial" w:hAnsi="Arial" w:cs="Arial"/>
          <w:bCs/>
          <w:lang w:val="de-DE"/>
        </w:rPr>
        <w:tab/>
      </w:r>
      <w:r w:rsidRPr="007C2703">
        <w:rPr>
          <w:rFonts w:ascii="Arial" w:hAnsi="Arial" w:cs="Arial"/>
          <w:bCs/>
          <w:lang w:val="de-DE"/>
        </w:rPr>
        <w:tab/>
        <w:t>E-meeting</w:t>
      </w:r>
    </w:p>
    <w:p w14:paraId="6C304FD5" w14:textId="115AE1E2" w:rsidR="004168B0" w:rsidRPr="007C2703" w:rsidRDefault="004168B0" w:rsidP="00B54964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de-DE"/>
        </w:rPr>
      </w:pPr>
    </w:p>
    <w:sectPr w:rsidR="004168B0" w:rsidRPr="007C2703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40D19D" w14:textId="77777777" w:rsidR="00433F2E" w:rsidRDefault="00433F2E">
      <w:pPr>
        <w:spacing w:after="0"/>
      </w:pPr>
      <w:r>
        <w:separator/>
      </w:r>
    </w:p>
  </w:endnote>
  <w:endnote w:type="continuationSeparator" w:id="0">
    <w:p w14:paraId="77F31AC0" w14:textId="77777777" w:rsidR="00433F2E" w:rsidRDefault="00433F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unga">
    <w:altName w:val="Courier New"/>
    <w:panose1 w:val="00000400000000000000"/>
    <w:charset w:val="01"/>
    <w:family w:val="roman"/>
    <w:notTrueType/>
    <w:pitch w:val="variable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51DC37" w14:textId="77777777" w:rsidR="00433F2E" w:rsidRDefault="00433F2E">
      <w:pPr>
        <w:spacing w:after="0"/>
      </w:pPr>
      <w:r>
        <w:separator/>
      </w:r>
    </w:p>
  </w:footnote>
  <w:footnote w:type="continuationSeparator" w:id="0">
    <w:p w14:paraId="38E6E68A" w14:textId="77777777" w:rsidR="00433F2E" w:rsidRDefault="00433F2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8F7181"/>
    <w:multiLevelType w:val="hybridMultilevel"/>
    <w:tmpl w:val="1E5E6EA8"/>
    <w:lvl w:ilvl="0" w:tplc="782A4D5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B17C89A6">
      <w:start w:val="1"/>
      <w:numFmt w:val="bullet"/>
      <w:lvlText w:val="-"/>
      <w:lvlJc w:val="left"/>
      <w:pPr>
        <w:ind w:left="1364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D104513"/>
    <w:multiLevelType w:val="hybridMultilevel"/>
    <w:tmpl w:val="A64AFD16"/>
    <w:lvl w:ilvl="0" w:tplc="CA687F42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0F6E2E47"/>
    <w:multiLevelType w:val="hybridMultilevel"/>
    <w:tmpl w:val="EA36A61A"/>
    <w:lvl w:ilvl="0" w:tplc="B0B22D78">
      <w:start w:val="1"/>
      <w:numFmt w:val="decimal"/>
      <w:lvlText w:val="%1)"/>
      <w:lvlJc w:val="left"/>
      <w:pPr>
        <w:ind w:left="1140" w:hanging="42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301F4B1B"/>
    <w:multiLevelType w:val="hybridMultilevel"/>
    <w:tmpl w:val="A3E27F74"/>
    <w:lvl w:ilvl="0" w:tplc="5566C186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B663111"/>
    <w:multiLevelType w:val="hybridMultilevel"/>
    <w:tmpl w:val="41BC41E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AD53EB"/>
    <w:multiLevelType w:val="hybridMultilevel"/>
    <w:tmpl w:val="035A0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65A953F3"/>
    <w:multiLevelType w:val="hybridMultilevel"/>
    <w:tmpl w:val="B5F2AE6E"/>
    <w:lvl w:ilvl="0" w:tplc="4434CFD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DC1085"/>
    <w:multiLevelType w:val="hybridMultilevel"/>
    <w:tmpl w:val="C930BDDE"/>
    <w:lvl w:ilvl="0" w:tplc="502042EC">
      <w:start w:val="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5"/>
  </w:num>
  <w:num w:numId="4">
    <w:abstractNumId w:val="3"/>
  </w:num>
  <w:num w:numId="5">
    <w:abstractNumId w:val="10"/>
  </w:num>
  <w:num w:numId="6">
    <w:abstractNumId w:val="4"/>
  </w:num>
  <w:num w:numId="7">
    <w:abstractNumId w:val="7"/>
  </w:num>
  <w:num w:numId="8">
    <w:abstractNumId w:val="0"/>
  </w:num>
  <w:num w:numId="9">
    <w:abstractNumId w:val="8"/>
  </w:num>
  <w:num w:numId="10">
    <w:abstractNumId w:val="11"/>
  </w:num>
  <w:num w:numId="11">
    <w:abstractNumId w:val="1"/>
  </w:num>
  <w:num w:numId="12">
    <w:abstractNumId w:val="2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eng Tan">
    <w15:presenceInfo w15:providerId="AD" w15:userId="S-1-5-21-1119643175-775699462-1943422765-493646"/>
  </w15:person>
  <w15:person w15:author="panqi (E)">
    <w15:presenceInfo w15:providerId="None" w15:userId="panqi (E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Dc2NjazMLU0MzJX0lEKTi0uzszPAymwrAUAlm4f4iwAAAA="/>
  </w:docVars>
  <w:rsids>
    <w:rsidRoot w:val="004E3939"/>
    <w:rsid w:val="00010EB4"/>
    <w:rsid w:val="0001543E"/>
    <w:rsid w:val="00017F23"/>
    <w:rsid w:val="00025DA2"/>
    <w:rsid w:val="000352E6"/>
    <w:rsid w:val="0003717C"/>
    <w:rsid w:val="00040F3E"/>
    <w:rsid w:val="00044994"/>
    <w:rsid w:val="00052481"/>
    <w:rsid w:val="000527B9"/>
    <w:rsid w:val="00061333"/>
    <w:rsid w:val="000870D6"/>
    <w:rsid w:val="00091B02"/>
    <w:rsid w:val="000A475E"/>
    <w:rsid w:val="000B7DC8"/>
    <w:rsid w:val="000D0BD4"/>
    <w:rsid w:val="000D18E8"/>
    <w:rsid w:val="000D2F49"/>
    <w:rsid w:val="000D4AEF"/>
    <w:rsid w:val="000D5EE9"/>
    <w:rsid w:val="000E1727"/>
    <w:rsid w:val="000E3C37"/>
    <w:rsid w:val="000F487A"/>
    <w:rsid w:val="000F6242"/>
    <w:rsid w:val="000F6F47"/>
    <w:rsid w:val="00101E2E"/>
    <w:rsid w:val="001054AE"/>
    <w:rsid w:val="0010716E"/>
    <w:rsid w:val="001100DE"/>
    <w:rsid w:val="00111153"/>
    <w:rsid w:val="00112E14"/>
    <w:rsid w:val="00141B98"/>
    <w:rsid w:val="0015227B"/>
    <w:rsid w:val="00153630"/>
    <w:rsid w:val="0016083D"/>
    <w:rsid w:val="0016515A"/>
    <w:rsid w:val="00173FC7"/>
    <w:rsid w:val="001757F7"/>
    <w:rsid w:val="00183B8E"/>
    <w:rsid w:val="00185A69"/>
    <w:rsid w:val="00185F6E"/>
    <w:rsid w:val="00186B82"/>
    <w:rsid w:val="00194C1F"/>
    <w:rsid w:val="001A21A7"/>
    <w:rsid w:val="001A4B23"/>
    <w:rsid w:val="001B362C"/>
    <w:rsid w:val="001B6594"/>
    <w:rsid w:val="001C3CC1"/>
    <w:rsid w:val="001C726D"/>
    <w:rsid w:val="001D59EF"/>
    <w:rsid w:val="001D743B"/>
    <w:rsid w:val="001E47DD"/>
    <w:rsid w:val="001E7487"/>
    <w:rsid w:val="001E7799"/>
    <w:rsid w:val="00201DD7"/>
    <w:rsid w:val="00212150"/>
    <w:rsid w:val="00215787"/>
    <w:rsid w:val="0022282F"/>
    <w:rsid w:val="00223AC0"/>
    <w:rsid w:val="00224CEB"/>
    <w:rsid w:val="002270A6"/>
    <w:rsid w:val="00232426"/>
    <w:rsid w:val="00235A7E"/>
    <w:rsid w:val="0024303F"/>
    <w:rsid w:val="00253323"/>
    <w:rsid w:val="0025450E"/>
    <w:rsid w:val="00262D35"/>
    <w:rsid w:val="0027767B"/>
    <w:rsid w:val="00282AEC"/>
    <w:rsid w:val="0029149D"/>
    <w:rsid w:val="002A6E64"/>
    <w:rsid w:val="002C7DF2"/>
    <w:rsid w:val="002F1940"/>
    <w:rsid w:val="002F4426"/>
    <w:rsid w:val="002F7B4A"/>
    <w:rsid w:val="00311371"/>
    <w:rsid w:val="00317C18"/>
    <w:rsid w:val="003332D0"/>
    <w:rsid w:val="00344CD0"/>
    <w:rsid w:val="00357816"/>
    <w:rsid w:val="00357922"/>
    <w:rsid w:val="00367649"/>
    <w:rsid w:val="00367D92"/>
    <w:rsid w:val="00373E63"/>
    <w:rsid w:val="003760EA"/>
    <w:rsid w:val="00380132"/>
    <w:rsid w:val="00381D3C"/>
    <w:rsid w:val="00383545"/>
    <w:rsid w:val="003B17C5"/>
    <w:rsid w:val="003B2938"/>
    <w:rsid w:val="003C511D"/>
    <w:rsid w:val="003D3D8E"/>
    <w:rsid w:val="003D6B17"/>
    <w:rsid w:val="003E512B"/>
    <w:rsid w:val="003F4565"/>
    <w:rsid w:val="0040322E"/>
    <w:rsid w:val="00403A50"/>
    <w:rsid w:val="00403DF4"/>
    <w:rsid w:val="004052DE"/>
    <w:rsid w:val="004168B0"/>
    <w:rsid w:val="00430061"/>
    <w:rsid w:val="00431B80"/>
    <w:rsid w:val="00433500"/>
    <w:rsid w:val="00433F2E"/>
    <w:rsid w:val="00433F71"/>
    <w:rsid w:val="00440DF5"/>
    <w:rsid w:val="004419F8"/>
    <w:rsid w:val="0044457A"/>
    <w:rsid w:val="004515ED"/>
    <w:rsid w:val="00454211"/>
    <w:rsid w:val="00454616"/>
    <w:rsid w:val="0046511B"/>
    <w:rsid w:val="004663ED"/>
    <w:rsid w:val="004665D9"/>
    <w:rsid w:val="00467F13"/>
    <w:rsid w:val="0048702A"/>
    <w:rsid w:val="0049520B"/>
    <w:rsid w:val="004A0B1C"/>
    <w:rsid w:val="004A15D5"/>
    <w:rsid w:val="004B2F3D"/>
    <w:rsid w:val="004C4D5E"/>
    <w:rsid w:val="004C5EE3"/>
    <w:rsid w:val="004D1EEE"/>
    <w:rsid w:val="004D41FC"/>
    <w:rsid w:val="004E3058"/>
    <w:rsid w:val="004E3939"/>
    <w:rsid w:val="004F72FD"/>
    <w:rsid w:val="00501319"/>
    <w:rsid w:val="00504125"/>
    <w:rsid w:val="00514306"/>
    <w:rsid w:val="00517632"/>
    <w:rsid w:val="00523397"/>
    <w:rsid w:val="00532514"/>
    <w:rsid w:val="00533863"/>
    <w:rsid w:val="00535BD8"/>
    <w:rsid w:val="005432F9"/>
    <w:rsid w:val="0055397D"/>
    <w:rsid w:val="00567BCC"/>
    <w:rsid w:val="005714F0"/>
    <w:rsid w:val="005726FE"/>
    <w:rsid w:val="00574C5C"/>
    <w:rsid w:val="005A3679"/>
    <w:rsid w:val="005A3C46"/>
    <w:rsid w:val="005B5AA9"/>
    <w:rsid w:val="005C2FBC"/>
    <w:rsid w:val="005E2D82"/>
    <w:rsid w:val="005E6DC2"/>
    <w:rsid w:val="005E76F3"/>
    <w:rsid w:val="005F43B8"/>
    <w:rsid w:val="00622154"/>
    <w:rsid w:val="00626283"/>
    <w:rsid w:val="0062790C"/>
    <w:rsid w:val="00635B03"/>
    <w:rsid w:val="00640593"/>
    <w:rsid w:val="00641204"/>
    <w:rsid w:val="006423D1"/>
    <w:rsid w:val="0064273B"/>
    <w:rsid w:val="0064778D"/>
    <w:rsid w:val="0065126B"/>
    <w:rsid w:val="00660B2A"/>
    <w:rsid w:val="00661DF1"/>
    <w:rsid w:val="00692328"/>
    <w:rsid w:val="006970D1"/>
    <w:rsid w:val="006A0B0A"/>
    <w:rsid w:val="006A5C21"/>
    <w:rsid w:val="006B1227"/>
    <w:rsid w:val="006B5525"/>
    <w:rsid w:val="006B5B5B"/>
    <w:rsid w:val="006C2885"/>
    <w:rsid w:val="006D3370"/>
    <w:rsid w:val="006D604D"/>
    <w:rsid w:val="006E094E"/>
    <w:rsid w:val="006F0D1E"/>
    <w:rsid w:val="007040FF"/>
    <w:rsid w:val="00705907"/>
    <w:rsid w:val="00717A41"/>
    <w:rsid w:val="007257D2"/>
    <w:rsid w:val="0072794B"/>
    <w:rsid w:val="00730F0C"/>
    <w:rsid w:val="0074617D"/>
    <w:rsid w:val="007531DC"/>
    <w:rsid w:val="00753F87"/>
    <w:rsid w:val="00756347"/>
    <w:rsid w:val="007637E7"/>
    <w:rsid w:val="00774563"/>
    <w:rsid w:val="00775D3E"/>
    <w:rsid w:val="00785838"/>
    <w:rsid w:val="00790760"/>
    <w:rsid w:val="007A614A"/>
    <w:rsid w:val="007B2A6C"/>
    <w:rsid w:val="007B77BA"/>
    <w:rsid w:val="007C2703"/>
    <w:rsid w:val="007D0284"/>
    <w:rsid w:val="007D35F6"/>
    <w:rsid w:val="007E649E"/>
    <w:rsid w:val="007F0ACB"/>
    <w:rsid w:val="007F4F92"/>
    <w:rsid w:val="007F6C79"/>
    <w:rsid w:val="00800891"/>
    <w:rsid w:val="008021D4"/>
    <w:rsid w:val="008059A4"/>
    <w:rsid w:val="008068BA"/>
    <w:rsid w:val="0081424D"/>
    <w:rsid w:val="00814B2C"/>
    <w:rsid w:val="00824B2E"/>
    <w:rsid w:val="0082686D"/>
    <w:rsid w:val="00841182"/>
    <w:rsid w:val="008419E7"/>
    <w:rsid w:val="00855C94"/>
    <w:rsid w:val="00863DC4"/>
    <w:rsid w:val="0087179E"/>
    <w:rsid w:val="008736EA"/>
    <w:rsid w:val="00882BC2"/>
    <w:rsid w:val="008910CC"/>
    <w:rsid w:val="008B041A"/>
    <w:rsid w:val="008C5CB7"/>
    <w:rsid w:val="008C5CD5"/>
    <w:rsid w:val="008D419B"/>
    <w:rsid w:val="008D772F"/>
    <w:rsid w:val="009016FE"/>
    <w:rsid w:val="00910C44"/>
    <w:rsid w:val="009260C9"/>
    <w:rsid w:val="00957B03"/>
    <w:rsid w:val="009603B7"/>
    <w:rsid w:val="00966940"/>
    <w:rsid w:val="00966DE6"/>
    <w:rsid w:val="009776B9"/>
    <w:rsid w:val="0098201E"/>
    <w:rsid w:val="00983EF9"/>
    <w:rsid w:val="00993331"/>
    <w:rsid w:val="0099764C"/>
    <w:rsid w:val="009A5923"/>
    <w:rsid w:val="009B43DE"/>
    <w:rsid w:val="009C08D1"/>
    <w:rsid w:val="009C20B1"/>
    <w:rsid w:val="009D162F"/>
    <w:rsid w:val="009D7E22"/>
    <w:rsid w:val="009E4EF0"/>
    <w:rsid w:val="00A01538"/>
    <w:rsid w:val="00A0333E"/>
    <w:rsid w:val="00A04594"/>
    <w:rsid w:val="00A10116"/>
    <w:rsid w:val="00A14299"/>
    <w:rsid w:val="00A36534"/>
    <w:rsid w:val="00A368F8"/>
    <w:rsid w:val="00A42DAF"/>
    <w:rsid w:val="00A55DC1"/>
    <w:rsid w:val="00A57F05"/>
    <w:rsid w:val="00A65AEA"/>
    <w:rsid w:val="00A72A2E"/>
    <w:rsid w:val="00A77ABD"/>
    <w:rsid w:val="00A80B7D"/>
    <w:rsid w:val="00A80E3F"/>
    <w:rsid w:val="00A86618"/>
    <w:rsid w:val="00A92389"/>
    <w:rsid w:val="00A97151"/>
    <w:rsid w:val="00AC5379"/>
    <w:rsid w:val="00AC60BE"/>
    <w:rsid w:val="00AC69C3"/>
    <w:rsid w:val="00AF4BD7"/>
    <w:rsid w:val="00AF5833"/>
    <w:rsid w:val="00B0448A"/>
    <w:rsid w:val="00B04712"/>
    <w:rsid w:val="00B279EE"/>
    <w:rsid w:val="00B349D9"/>
    <w:rsid w:val="00B35E1C"/>
    <w:rsid w:val="00B4232B"/>
    <w:rsid w:val="00B476DB"/>
    <w:rsid w:val="00B51840"/>
    <w:rsid w:val="00B54964"/>
    <w:rsid w:val="00B63C56"/>
    <w:rsid w:val="00B74EC5"/>
    <w:rsid w:val="00B833FF"/>
    <w:rsid w:val="00B8381F"/>
    <w:rsid w:val="00B92B60"/>
    <w:rsid w:val="00B965BD"/>
    <w:rsid w:val="00B97384"/>
    <w:rsid w:val="00B97703"/>
    <w:rsid w:val="00BA2B32"/>
    <w:rsid w:val="00BA6549"/>
    <w:rsid w:val="00BB2905"/>
    <w:rsid w:val="00BC5984"/>
    <w:rsid w:val="00BE0D3E"/>
    <w:rsid w:val="00BE3318"/>
    <w:rsid w:val="00BF691D"/>
    <w:rsid w:val="00BF6D7A"/>
    <w:rsid w:val="00C000AA"/>
    <w:rsid w:val="00C0315F"/>
    <w:rsid w:val="00C050F8"/>
    <w:rsid w:val="00C21B60"/>
    <w:rsid w:val="00C30285"/>
    <w:rsid w:val="00C3121B"/>
    <w:rsid w:val="00C34C95"/>
    <w:rsid w:val="00C40D09"/>
    <w:rsid w:val="00C46222"/>
    <w:rsid w:val="00C5776F"/>
    <w:rsid w:val="00C6637A"/>
    <w:rsid w:val="00C80D0A"/>
    <w:rsid w:val="00C8105B"/>
    <w:rsid w:val="00C82985"/>
    <w:rsid w:val="00C82CD9"/>
    <w:rsid w:val="00C914A2"/>
    <w:rsid w:val="00CB752D"/>
    <w:rsid w:val="00CC134F"/>
    <w:rsid w:val="00CD172E"/>
    <w:rsid w:val="00CF72F3"/>
    <w:rsid w:val="00D04BE2"/>
    <w:rsid w:val="00D0785F"/>
    <w:rsid w:val="00D154CC"/>
    <w:rsid w:val="00D279C9"/>
    <w:rsid w:val="00D410A4"/>
    <w:rsid w:val="00D44133"/>
    <w:rsid w:val="00D54AA1"/>
    <w:rsid w:val="00D65014"/>
    <w:rsid w:val="00D76F9F"/>
    <w:rsid w:val="00D86EA1"/>
    <w:rsid w:val="00D93C65"/>
    <w:rsid w:val="00D9545E"/>
    <w:rsid w:val="00DA6369"/>
    <w:rsid w:val="00DB1CD2"/>
    <w:rsid w:val="00DB5625"/>
    <w:rsid w:val="00DC3912"/>
    <w:rsid w:val="00DC53F2"/>
    <w:rsid w:val="00DC58F2"/>
    <w:rsid w:val="00DD09BE"/>
    <w:rsid w:val="00DD5CE5"/>
    <w:rsid w:val="00DE7F3E"/>
    <w:rsid w:val="00DF140A"/>
    <w:rsid w:val="00DF5C6A"/>
    <w:rsid w:val="00E17470"/>
    <w:rsid w:val="00E22379"/>
    <w:rsid w:val="00E22941"/>
    <w:rsid w:val="00E2497E"/>
    <w:rsid w:val="00E32F07"/>
    <w:rsid w:val="00E61343"/>
    <w:rsid w:val="00E623DF"/>
    <w:rsid w:val="00E6399F"/>
    <w:rsid w:val="00E6481E"/>
    <w:rsid w:val="00E6611A"/>
    <w:rsid w:val="00E70734"/>
    <w:rsid w:val="00E72A9C"/>
    <w:rsid w:val="00E80987"/>
    <w:rsid w:val="00E82DFA"/>
    <w:rsid w:val="00E97A53"/>
    <w:rsid w:val="00EA0036"/>
    <w:rsid w:val="00EB3173"/>
    <w:rsid w:val="00EC241A"/>
    <w:rsid w:val="00EC7F43"/>
    <w:rsid w:val="00EE16FB"/>
    <w:rsid w:val="00EE6C5D"/>
    <w:rsid w:val="00EF4E71"/>
    <w:rsid w:val="00F14FE3"/>
    <w:rsid w:val="00F25BBA"/>
    <w:rsid w:val="00F32239"/>
    <w:rsid w:val="00F40B8A"/>
    <w:rsid w:val="00F422DE"/>
    <w:rsid w:val="00F50967"/>
    <w:rsid w:val="00F50D61"/>
    <w:rsid w:val="00F5493C"/>
    <w:rsid w:val="00F54E5A"/>
    <w:rsid w:val="00F5672C"/>
    <w:rsid w:val="00FA0A0A"/>
    <w:rsid w:val="00FA3DA1"/>
    <w:rsid w:val="00FB2178"/>
    <w:rsid w:val="00FB460A"/>
    <w:rsid w:val="00FB52F7"/>
    <w:rsid w:val="00FC4056"/>
    <w:rsid w:val="00FD1252"/>
    <w:rsid w:val="00FD19A1"/>
    <w:rsid w:val="00FD2DC5"/>
    <w:rsid w:val="00FD7335"/>
    <w:rsid w:val="00FE40DA"/>
    <w:rsid w:val="00FE7DB5"/>
    <w:rsid w:val="00FF4487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0205F3"/>
  <w15:chartTrackingRefBased/>
  <w15:docId w15:val="{53D0F36F-50B2-463C-A199-3D4045CDB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041A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eastAsia="en-US"/>
    </w:rPr>
  </w:style>
  <w:style w:type="paragraph" w:styleId="Heading1">
    <w:name w:val="heading 1"/>
    <w:aliases w:val="H1,h1"/>
    <w:next w:val="Normal"/>
    <w:qFormat/>
    <w:rsid w:val="008B041A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eastAsia="en-US"/>
    </w:rPr>
  </w:style>
  <w:style w:type="paragraph" w:styleId="Heading2">
    <w:name w:val="heading 2"/>
    <w:aliases w:val="H2,h2"/>
    <w:basedOn w:val="Heading1"/>
    <w:next w:val="Normal"/>
    <w:qFormat/>
    <w:rsid w:val="008B041A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8B041A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8B041A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8B041A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8B041A"/>
    <w:pPr>
      <w:outlineLvl w:val="5"/>
    </w:pPr>
  </w:style>
  <w:style w:type="paragraph" w:styleId="Heading7">
    <w:name w:val="heading 7"/>
    <w:basedOn w:val="H6"/>
    <w:next w:val="Normal"/>
    <w:qFormat/>
    <w:rsid w:val="008B041A"/>
    <w:pPr>
      <w:outlineLvl w:val="6"/>
    </w:pPr>
  </w:style>
  <w:style w:type="paragraph" w:styleId="Heading8">
    <w:name w:val="heading 8"/>
    <w:basedOn w:val="Heading1"/>
    <w:next w:val="Normal"/>
    <w:qFormat/>
    <w:rsid w:val="008B041A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8B041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8B041A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US" w:eastAsia="en-US"/>
    </w:rPr>
  </w:style>
  <w:style w:type="paragraph" w:styleId="Footer">
    <w:name w:val="footer"/>
    <w:basedOn w:val="Header"/>
    <w:semiHidden/>
    <w:rsid w:val="008B041A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link w:val="B1Char"/>
    <w:qFormat/>
    <w:rsid w:val="008B041A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  <w:lang w:val="en-US" w:eastAsia="en-US"/>
    </w:rPr>
  </w:style>
  <w:style w:type="paragraph" w:styleId="TOC8">
    <w:name w:val="toc 8"/>
    <w:basedOn w:val="TOC1"/>
    <w:semiHidden/>
    <w:rsid w:val="008B041A"/>
    <w:pPr>
      <w:spacing w:before="180"/>
      <w:ind w:left="2693" w:hanging="2693"/>
    </w:pPr>
    <w:rPr>
      <w:b/>
    </w:rPr>
  </w:style>
  <w:style w:type="paragraph" w:styleId="TOC1">
    <w:name w:val="toc 1"/>
    <w:semiHidden/>
    <w:rsid w:val="008B041A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US" w:eastAsia="en-US"/>
    </w:rPr>
  </w:style>
  <w:style w:type="paragraph" w:customStyle="1" w:styleId="ZT">
    <w:name w:val="ZT"/>
    <w:rsid w:val="008B041A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eastAsia="en-US"/>
    </w:rPr>
  </w:style>
  <w:style w:type="paragraph" w:styleId="TOC5">
    <w:name w:val="toc 5"/>
    <w:basedOn w:val="TOC4"/>
    <w:semiHidden/>
    <w:rsid w:val="008B041A"/>
    <w:pPr>
      <w:ind w:left="1701" w:hanging="1701"/>
    </w:pPr>
  </w:style>
  <w:style w:type="paragraph" w:styleId="TOC4">
    <w:name w:val="toc 4"/>
    <w:basedOn w:val="TOC3"/>
    <w:semiHidden/>
    <w:rsid w:val="008B041A"/>
    <w:pPr>
      <w:ind w:left="1418" w:hanging="1418"/>
    </w:pPr>
  </w:style>
  <w:style w:type="paragraph" w:styleId="TOC3">
    <w:name w:val="toc 3"/>
    <w:basedOn w:val="TOC2"/>
    <w:semiHidden/>
    <w:rsid w:val="008B041A"/>
    <w:pPr>
      <w:ind w:left="1134" w:hanging="1134"/>
    </w:pPr>
  </w:style>
  <w:style w:type="paragraph" w:styleId="TOC2">
    <w:name w:val="toc 2"/>
    <w:basedOn w:val="TOC1"/>
    <w:semiHidden/>
    <w:rsid w:val="008B041A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8B041A"/>
    <w:pPr>
      <w:ind w:left="284"/>
    </w:pPr>
  </w:style>
  <w:style w:type="paragraph" w:styleId="Index1">
    <w:name w:val="index 1"/>
    <w:basedOn w:val="Normal"/>
    <w:semiHidden/>
    <w:rsid w:val="008B041A"/>
    <w:pPr>
      <w:keepLines/>
      <w:spacing w:after="0"/>
    </w:pPr>
  </w:style>
  <w:style w:type="paragraph" w:customStyle="1" w:styleId="ZH">
    <w:name w:val="ZH"/>
    <w:rsid w:val="008B041A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US" w:eastAsia="en-US"/>
    </w:rPr>
  </w:style>
  <w:style w:type="paragraph" w:customStyle="1" w:styleId="TT">
    <w:name w:val="TT"/>
    <w:basedOn w:val="Heading1"/>
    <w:next w:val="Normal"/>
    <w:rsid w:val="008B041A"/>
    <w:pPr>
      <w:outlineLvl w:val="9"/>
    </w:pPr>
  </w:style>
  <w:style w:type="paragraph" w:styleId="ListNumber2">
    <w:name w:val="List Number 2"/>
    <w:basedOn w:val="ListNumber"/>
    <w:semiHidden/>
    <w:rsid w:val="008B041A"/>
    <w:pPr>
      <w:ind w:left="851"/>
    </w:pPr>
  </w:style>
  <w:style w:type="character" w:styleId="FootnoteReference">
    <w:name w:val="footnote reference"/>
    <w:basedOn w:val="DefaultParagraphFont"/>
    <w:semiHidden/>
    <w:rsid w:val="008B041A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8B041A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eastAsia="en-US"/>
    </w:rPr>
  </w:style>
  <w:style w:type="paragraph" w:customStyle="1" w:styleId="TAH">
    <w:name w:val="TAH"/>
    <w:basedOn w:val="TAC"/>
    <w:rsid w:val="008B041A"/>
    <w:rPr>
      <w:b/>
    </w:rPr>
  </w:style>
  <w:style w:type="paragraph" w:customStyle="1" w:styleId="TAC">
    <w:name w:val="TAC"/>
    <w:basedOn w:val="TAL"/>
    <w:rsid w:val="008B041A"/>
    <w:pPr>
      <w:jc w:val="center"/>
    </w:pPr>
  </w:style>
  <w:style w:type="paragraph" w:customStyle="1" w:styleId="TF">
    <w:name w:val="TF"/>
    <w:basedOn w:val="TH"/>
    <w:rsid w:val="008B041A"/>
    <w:pPr>
      <w:keepNext w:val="0"/>
      <w:spacing w:before="0" w:after="240"/>
    </w:pPr>
  </w:style>
  <w:style w:type="paragraph" w:customStyle="1" w:styleId="NO">
    <w:name w:val="NO"/>
    <w:basedOn w:val="Normal"/>
    <w:rsid w:val="008B041A"/>
    <w:pPr>
      <w:keepLines/>
      <w:ind w:left="1135" w:hanging="851"/>
    </w:pPr>
  </w:style>
  <w:style w:type="paragraph" w:styleId="TOC9">
    <w:name w:val="toc 9"/>
    <w:basedOn w:val="TOC8"/>
    <w:semiHidden/>
    <w:rsid w:val="008B041A"/>
    <w:pPr>
      <w:ind w:left="1418" w:hanging="1418"/>
    </w:pPr>
  </w:style>
  <w:style w:type="paragraph" w:customStyle="1" w:styleId="EX">
    <w:name w:val="EX"/>
    <w:basedOn w:val="Normal"/>
    <w:rsid w:val="008B041A"/>
    <w:pPr>
      <w:keepLines/>
      <w:ind w:left="1702" w:hanging="1418"/>
    </w:pPr>
  </w:style>
  <w:style w:type="paragraph" w:customStyle="1" w:styleId="FP">
    <w:name w:val="FP"/>
    <w:basedOn w:val="Normal"/>
    <w:rsid w:val="008B041A"/>
    <w:pPr>
      <w:spacing w:after="0"/>
    </w:pPr>
  </w:style>
  <w:style w:type="paragraph" w:customStyle="1" w:styleId="LD">
    <w:name w:val="LD"/>
    <w:rsid w:val="008B041A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US" w:eastAsia="en-US"/>
    </w:rPr>
  </w:style>
  <w:style w:type="paragraph" w:customStyle="1" w:styleId="NW">
    <w:name w:val="NW"/>
    <w:basedOn w:val="NO"/>
    <w:rsid w:val="008B041A"/>
    <w:pPr>
      <w:spacing w:after="0"/>
    </w:pPr>
  </w:style>
  <w:style w:type="paragraph" w:customStyle="1" w:styleId="EW">
    <w:name w:val="EW"/>
    <w:basedOn w:val="EX"/>
    <w:rsid w:val="008B041A"/>
    <w:pPr>
      <w:spacing w:after="0"/>
    </w:pPr>
  </w:style>
  <w:style w:type="paragraph" w:styleId="TOC6">
    <w:name w:val="toc 6"/>
    <w:basedOn w:val="TOC5"/>
    <w:next w:val="Normal"/>
    <w:semiHidden/>
    <w:rsid w:val="008B041A"/>
    <w:pPr>
      <w:ind w:left="1985" w:hanging="1985"/>
    </w:pPr>
  </w:style>
  <w:style w:type="paragraph" w:styleId="TOC7">
    <w:name w:val="toc 7"/>
    <w:basedOn w:val="TOC6"/>
    <w:next w:val="Normal"/>
    <w:semiHidden/>
    <w:rsid w:val="008B041A"/>
    <w:pPr>
      <w:ind w:left="2268" w:hanging="2268"/>
    </w:pPr>
  </w:style>
  <w:style w:type="paragraph" w:styleId="ListBullet2">
    <w:name w:val="List Bullet 2"/>
    <w:basedOn w:val="ListBullet"/>
    <w:semiHidden/>
    <w:rsid w:val="008B041A"/>
    <w:pPr>
      <w:ind w:left="851"/>
    </w:pPr>
  </w:style>
  <w:style w:type="paragraph" w:styleId="ListBullet3">
    <w:name w:val="List Bullet 3"/>
    <w:basedOn w:val="ListBullet2"/>
    <w:semiHidden/>
    <w:rsid w:val="008B041A"/>
    <w:pPr>
      <w:ind w:left="1135"/>
    </w:pPr>
  </w:style>
  <w:style w:type="paragraph" w:styleId="ListNumber">
    <w:name w:val="List Number"/>
    <w:basedOn w:val="List"/>
    <w:semiHidden/>
    <w:rsid w:val="008B041A"/>
  </w:style>
  <w:style w:type="paragraph" w:customStyle="1" w:styleId="EQ">
    <w:name w:val="EQ"/>
    <w:basedOn w:val="Normal"/>
    <w:next w:val="Normal"/>
    <w:rsid w:val="008B041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8B041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8B041A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8B041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US" w:eastAsia="en-US"/>
    </w:rPr>
  </w:style>
  <w:style w:type="paragraph" w:customStyle="1" w:styleId="TAR">
    <w:name w:val="TAR"/>
    <w:basedOn w:val="TAL"/>
    <w:rsid w:val="008B041A"/>
    <w:pPr>
      <w:jc w:val="right"/>
    </w:pPr>
  </w:style>
  <w:style w:type="paragraph" w:customStyle="1" w:styleId="H6">
    <w:name w:val="H6"/>
    <w:basedOn w:val="Heading5"/>
    <w:next w:val="Normal"/>
    <w:rsid w:val="008B041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8B041A"/>
    <w:pPr>
      <w:ind w:left="851" w:hanging="851"/>
    </w:pPr>
  </w:style>
  <w:style w:type="paragraph" w:customStyle="1" w:styleId="TAL">
    <w:name w:val="TAL"/>
    <w:basedOn w:val="Normal"/>
    <w:rsid w:val="008B041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8B041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US" w:eastAsia="en-US"/>
    </w:rPr>
  </w:style>
  <w:style w:type="paragraph" w:customStyle="1" w:styleId="ZB">
    <w:name w:val="ZB"/>
    <w:rsid w:val="008B041A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US" w:eastAsia="en-US"/>
    </w:rPr>
  </w:style>
  <w:style w:type="paragraph" w:customStyle="1" w:styleId="ZD">
    <w:name w:val="ZD"/>
    <w:rsid w:val="008B041A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US" w:eastAsia="en-US"/>
    </w:rPr>
  </w:style>
  <w:style w:type="paragraph" w:customStyle="1" w:styleId="ZU">
    <w:name w:val="ZU"/>
    <w:rsid w:val="008B041A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US" w:eastAsia="en-US"/>
    </w:rPr>
  </w:style>
  <w:style w:type="paragraph" w:customStyle="1" w:styleId="ZV">
    <w:name w:val="ZV"/>
    <w:basedOn w:val="ZU"/>
    <w:rsid w:val="008B041A"/>
    <w:pPr>
      <w:framePr w:wrap="notBeside" w:y="16161"/>
    </w:pPr>
  </w:style>
  <w:style w:type="character" w:customStyle="1" w:styleId="ZGSM">
    <w:name w:val="ZGSM"/>
    <w:rsid w:val="008B041A"/>
  </w:style>
  <w:style w:type="paragraph" w:styleId="List2">
    <w:name w:val="List 2"/>
    <w:basedOn w:val="List"/>
    <w:semiHidden/>
    <w:rsid w:val="008B041A"/>
    <w:pPr>
      <w:ind w:left="851"/>
    </w:pPr>
  </w:style>
  <w:style w:type="paragraph" w:customStyle="1" w:styleId="ZG">
    <w:name w:val="ZG"/>
    <w:rsid w:val="008B041A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US" w:eastAsia="en-US"/>
    </w:rPr>
  </w:style>
  <w:style w:type="paragraph" w:styleId="List3">
    <w:name w:val="List 3"/>
    <w:basedOn w:val="List2"/>
    <w:semiHidden/>
    <w:rsid w:val="008B041A"/>
    <w:pPr>
      <w:ind w:left="1135"/>
    </w:pPr>
  </w:style>
  <w:style w:type="paragraph" w:styleId="List4">
    <w:name w:val="List 4"/>
    <w:basedOn w:val="List3"/>
    <w:semiHidden/>
    <w:rsid w:val="008B041A"/>
    <w:pPr>
      <w:ind w:left="1418"/>
    </w:pPr>
  </w:style>
  <w:style w:type="paragraph" w:styleId="List5">
    <w:name w:val="List 5"/>
    <w:basedOn w:val="List4"/>
    <w:semiHidden/>
    <w:rsid w:val="008B041A"/>
    <w:pPr>
      <w:ind w:left="1702"/>
    </w:pPr>
  </w:style>
  <w:style w:type="paragraph" w:customStyle="1" w:styleId="EditorsNote">
    <w:name w:val="Editor's Note"/>
    <w:basedOn w:val="NO"/>
    <w:rsid w:val="008B041A"/>
    <w:rPr>
      <w:color w:val="FF0000"/>
    </w:rPr>
  </w:style>
  <w:style w:type="paragraph" w:styleId="List">
    <w:name w:val="List"/>
    <w:basedOn w:val="Normal"/>
    <w:semiHidden/>
    <w:rsid w:val="008B041A"/>
    <w:pPr>
      <w:ind w:left="568" w:hanging="284"/>
    </w:pPr>
  </w:style>
  <w:style w:type="paragraph" w:styleId="ListBullet">
    <w:name w:val="List Bullet"/>
    <w:basedOn w:val="List"/>
    <w:semiHidden/>
    <w:rsid w:val="008B041A"/>
  </w:style>
  <w:style w:type="paragraph" w:styleId="ListBullet4">
    <w:name w:val="List Bullet 4"/>
    <w:basedOn w:val="ListBullet3"/>
    <w:semiHidden/>
    <w:rsid w:val="008B041A"/>
    <w:pPr>
      <w:ind w:left="1418"/>
    </w:pPr>
  </w:style>
  <w:style w:type="paragraph" w:styleId="ListBullet5">
    <w:name w:val="List Bullet 5"/>
    <w:basedOn w:val="ListBullet4"/>
    <w:semiHidden/>
    <w:rsid w:val="008B041A"/>
    <w:pPr>
      <w:ind w:left="1702"/>
    </w:pPr>
  </w:style>
  <w:style w:type="paragraph" w:customStyle="1" w:styleId="B2">
    <w:name w:val="B2"/>
    <w:basedOn w:val="List2"/>
    <w:rsid w:val="008B041A"/>
  </w:style>
  <w:style w:type="paragraph" w:customStyle="1" w:styleId="B3">
    <w:name w:val="B3"/>
    <w:basedOn w:val="List3"/>
    <w:rsid w:val="008B041A"/>
  </w:style>
  <w:style w:type="paragraph" w:customStyle="1" w:styleId="B4">
    <w:name w:val="B4"/>
    <w:basedOn w:val="List4"/>
    <w:rsid w:val="008B041A"/>
  </w:style>
  <w:style w:type="paragraph" w:customStyle="1" w:styleId="B5">
    <w:name w:val="B5"/>
    <w:basedOn w:val="List5"/>
    <w:rsid w:val="008B041A"/>
  </w:style>
  <w:style w:type="paragraph" w:customStyle="1" w:styleId="ZTD">
    <w:name w:val="ZTD"/>
    <w:basedOn w:val="ZB"/>
    <w:rsid w:val="008B041A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link w:val="CRCoverPageZchn"/>
    <w:rsid w:val="009016FE"/>
    <w:pPr>
      <w:spacing w:after="120"/>
    </w:pPr>
    <w:rPr>
      <w:rFonts w:ascii="Arial" w:hAnsi="Arial"/>
      <w:lang w:eastAsia="en-US"/>
    </w:rPr>
  </w:style>
  <w:style w:type="character" w:customStyle="1" w:styleId="B1Char">
    <w:name w:val="B1 Char"/>
    <w:link w:val="B1"/>
    <w:rsid w:val="00CF72F3"/>
    <w:rPr>
      <w:rFonts w:eastAsia="Times New Roman"/>
      <w:lang w:eastAsia="en-US"/>
    </w:rPr>
  </w:style>
  <w:style w:type="character" w:customStyle="1" w:styleId="CRCoverPageZchn">
    <w:name w:val="CR Cover Page Zchn"/>
    <w:link w:val="CRCoverPage"/>
    <w:rsid w:val="00CB752D"/>
    <w:rPr>
      <w:rFonts w:ascii="Arial" w:hAnsi="Arial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99333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FC4056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0D09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9E7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8419E7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9E7"/>
    <w:rPr>
      <w:rFonts w:ascii="Arial" w:hAnsi="Arial"/>
      <w:b/>
      <w:bCs/>
    </w:rPr>
  </w:style>
  <w:style w:type="paragraph" w:styleId="Revision">
    <w:name w:val="Revision"/>
    <w:hidden/>
    <w:uiPriority w:val="99"/>
    <w:semiHidden/>
    <w:rsid w:val="001E7487"/>
    <w:rPr>
      <w:rFonts w:eastAsia="Times New Roman"/>
      <w:lang w:eastAsia="en-US"/>
    </w:rPr>
  </w:style>
  <w:style w:type="character" w:customStyle="1" w:styleId="B1Char1">
    <w:name w:val="B1 Char1"/>
    <w:locked/>
    <w:rsid w:val="0016515A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122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9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5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6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5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0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29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edtlo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14B433DB9B594885F4112FE4976328" ma:contentTypeVersion="13" ma:contentTypeDescription="Create a new document." ma:contentTypeScope="" ma:versionID="bfc5638d4f01580694a8c7f93567c8e7">
  <xsd:schema xmlns:xsd="http://www.w3.org/2001/XMLSchema" xmlns:xs="http://www.w3.org/2001/XMLSchema" xmlns:p="http://schemas.microsoft.com/office/2006/metadata/properties" xmlns:ns3="d36af664-2dfc-46e0-99b9-b4775a37cfc8" xmlns:ns4="7c28629c-29d3-4904-ae90-4b38e6ab8730" targetNamespace="http://schemas.microsoft.com/office/2006/metadata/properties" ma:root="true" ma:fieldsID="a12d0ce96aff54703c1e76432497b68e" ns3:_="" ns4:_="">
    <xsd:import namespace="d36af664-2dfc-46e0-99b9-b4775a37cfc8"/>
    <xsd:import namespace="7c28629c-29d3-4904-ae90-4b38e6ab873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6af664-2dfc-46e0-99b9-b4775a37cf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28629c-29d3-4904-ae90-4b38e6ab87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1737B62-BBC4-498F-8636-83D263BE237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CB7B560-165A-45DE-81C4-5997E62CE7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6af664-2dfc-46e0-99b9-b4775a37cfc8"/>
    <ds:schemaRef ds:uri="7c28629c-29d3-4904-ae90-4b38e6ab87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B27B919-C0C4-4368-BC99-2EC6AEF044E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60</TotalTime>
  <Pages>2</Pages>
  <Words>481</Words>
  <Characters>2744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3219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Peng Tan</cp:lastModifiedBy>
  <cp:revision>8</cp:revision>
  <cp:lastPrinted>2002-04-23T14:10:00Z</cp:lastPrinted>
  <dcterms:created xsi:type="dcterms:W3CDTF">2021-04-08T08:31:00Z</dcterms:created>
  <dcterms:modified xsi:type="dcterms:W3CDTF">2021-04-09T0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5C58129F-E5B8-477A-9B38-B3E54BFA04C8}" pid="2">
    <vt:lpwstr>5F9AD592AE52FD2A34633D6F9AC52DD9F6054CD3FAC1DD06E49C0D679930583A</vt:lpwstr>
  </property>
  <property fmtid="{D5CDD505-2E9C-101B-9397-08002B2CF9AE}" pid="2" name="NSCPROP">
    <vt:lpwstr>NSCCustomProperty</vt:lpwstr>
  </property>
  <property fmtid="{D5CDD505-2E9C-101B-9397-08002B2CF9AE}" pid="3" name="NSCPROP_SA">
    <vt:lpwstr>C:\Users\m.watfa\Documents\CT1 Meetings\CT1#122 eMeeting\Contributions\5G CIoT\Ambiguity in suspend indication from lower layers\C1_122-e_LS to RAN2 on suspend indication.doc</vt:lpwstr>
  </property>
  <property fmtid="{D5CDD505-2E9C-101B-9397-08002B2CF9AE}" pid="4" name="ContentTypeId">
    <vt:lpwstr>0x0101004814B433DB9B594885F4112FE4976328</vt:lpwstr>
  </property>
</Properties>
</file>